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mrea"/>
        <w:tblpPr w:leftFromText="141" w:rightFromText="141" w:horzAnchor="margin" w:tblpY="-86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2234"/>
        <w:gridCol w:w="2234"/>
        <w:gridCol w:w="3259"/>
      </w:tblGrid>
      <w:tr w:rsidR="00CB3816" w:rsidRPr="00B20B91" w14:paraId="084394F0" w14:textId="77777777" w:rsidTr="00647759">
        <w:tc>
          <w:tcPr>
            <w:tcW w:w="2235" w:type="dxa"/>
          </w:tcPr>
          <w:p w14:paraId="48EE8824" w14:textId="77777777" w:rsidR="00CB3816" w:rsidRPr="00B20B91" w:rsidRDefault="00DE3606" w:rsidP="00647759">
            <w:pPr>
              <w:rPr>
                <w:rFonts w:cstheme="minorHAnsi"/>
              </w:rPr>
            </w:pPr>
            <w:bookmarkStart w:id="0" w:name="_GoBack"/>
            <w:bookmarkEnd w:id="0"/>
            <w:r w:rsidRPr="00B20B91">
              <w:rPr>
                <w:rFonts w:cstheme="minorHAnsi"/>
                <w:noProof/>
                <w:lang w:eastAsia="sl-SI"/>
              </w:rPr>
              <w:drawing>
                <wp:anchor distT="0" distB="0" distL="114300" distR="114300" simplePos="0" relativeHeight="251658240" behindDoc="0" locked="0" layoutInCell="1" allowOverlap="1" wp14:anchorId="74E639AA" wp14:editId="7DD538F6">
                  <wp:simplePos x="0" y="0"/>
                  <wp:positionH relativeFrom="column">
                    <wp:posOffset>125873</wp:posOffset>
                  </wp:positionH>
                  <wp:positionV relativeFrom="paragraph">
                    <wp:posOffset>132231</wp:posOffset>
                  </wp:positionV>
                  <wp:extent cx="2912745" cy="390525"/>
                  <wp:effectExtent l="0" t="0" r="1905" b="9525"/>
                  <wp:wrapNone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745" cy="390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234" w:type="dxa"/>
          </w:tcPr>
          <w:p w14:paraId="01E9B59B" w14:textId="77777777" w:rsidR="00CB3816" w:rsidRPr="00B20B91" w:rsidRDefault="00CB3816" w:rsidP="00647759">
            <w:pPr>
              <w:rPr>
                <w:rFonts w:cstheme="minorHAnsi"/>
              </w:rPr>
            </w:pPr>
          </w:p>
        </w:tc>
        <w:tc>
          <w:tcPr>
            <w:tcW w:w="2234" w:type="dxa"/>
          </w:tcPr>
          <w:p w14:paraId="7DE8BDB1" w14:textId="77777777" w:rsidR="00CB3816" w:rsidRPr="00B20B91" w:rsidRDefault="00CB3816" w:rsidP="00647759">
            <w:pPr>
              <w:rPr>
                <w:rFonts w:cstheme="minorHAnsi"/>
              </w:rPr>
            </w:pPr>
          </w:p>
        </w:tc>
        <w:tc>
          <w:tcPr>
            <w:tcW w:w="3259" w:type="dxa"/>
          </w:tcPr>
          <w:p w14:paraId="64C22CF5" w14:textId="77777777" w:rsidR="00CB3816" w:rsidRPr="00B20B91" w:rsidRDefault="00DE3606" w:rsidP="00647759">
            <w:pPr>
              <w:rPr>
                <w:rFonts w:cstheme="minorHAnsi"/>
              </w:rPr>
            </w:pPr>
            <w:r w:rsidRPr="00B20B91">
              <w:rPr>
                <w:rFonts w:cstheme="minorHAnsi"/>
                <w:noProof/>
                <w:lang w:eastAsia="sl-SI"/>
              </w:rPr>
              <w:drawing>
                <wp:inline distT="0" distB="0" distL="0" distR="0" wp14:anchorId="7749B5E8" wp14:editId="61D46F3A">
                  <wp:extent cx="1932436" cy="457201"/>
                  <wp:effectExtent l="0" t="0" r="0" b="0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color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2436" cy="457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3C318A" w14:textId="77777777" w:rsidR="00526B44" w:rsidRPr="00B20B91" w:rsidRDefault="00526B44" w:rsidP="00792262">
      <w:pPr>
        <w:jc w:val="center"/>
        <w:rPr>
          <w:rFonts w:cstheme="minorHAnsi"/>
          <w:b/>
          <w:color w:val="00B050"/>
          <w:sz w:val="24"/>
          <w:szCs w:val="24"/>
        </w:rPr>
      </w:pPr>
    </w:p>
    <w:p w14:paraId="23B57E2D" w14:textId="75DC098A" w:rsidR="00CB3816" w:rsidRPr="00B20B91" w:rsidRDefault="00F95A78" w:rsidP="00792262">
      <w:pPr>
        <w:jc w:val="center"/>
        <w:rPr>
          <w:rFonts w:cstheme="minorHAnsi"/>
          <w:b/>
          <w:color w:val="00B050"/>
          <w:sz w:val="24"/>
          <w:szCs w:val="24"/>
        </w:rPr>
      </w:pPr>
      <w:r>
        <w:rPr>
          <w:rFonts w:cstheme="minorHAnsi"/>
          <w:b/>
          <w:color w:val="00B050"/>
          <w:sz w:val="24"/>
          <w:szCs w:val="24"/>
        </w:rPr>
        <w:t>11. d</w:t>
      </w:r>
      <w:r w:rsidR="00792262" w:rsidRPr="00B20B91">
        <w:rPr>
          <w:rFonts w:cstheme="minorHAnsi"/>
          <w:b/>
          <w:color w:val="00B050"/>
          <w:sz w:val="24"/>
          <w:szCs w:val="24"/>
        </w:rPr>
        <w:t>an Alpske konvencije</w:t>
      </w:r>
      <w:r w:rsidR="008077F1">
        <w:rPr>
          <w:rFonts w:cstheme="minorHAnsi"/>
          <w:b/>
          <w:color w:val="00B050"/>
          <w:sz w:val="24"/>
          <w:szCs w:val="24"/>
        </w:rPr>
        <w:t xml:space="preserve"> </w:t>
      </w:r>
      <w:r w:rsidR="007732F1" w:rsidRPr="00B20B91">
        <w:rPr>
          <w:rFonts w:cstheme="minorHAnsi"/>
          <w:b/>
          <w:color w:val="00B050"/>
          <w:sz w:val="24"/>
          <w:szCs w:val="24"/>
        </w:rPr>
        <w:t xml:space="preserve">in </w:t>
      </w:r>
      <w:r w:rsidR="007732F1" w:rsidRPr="00B20B91">
        <w:rPr>
          <w:rFonts w:cstheme="minorHAnsi"/>
          <w:b/>
          <w:color w:val="00B050"/>
          <w:sz w:val="22"/>
          <w:shd w:val="clear" w:color="auto" w:fill="FFFFFF"/>
        </w:rPr>
        <w:t>Svetovni dan tal</w:t>
      </w:r>
    </w:p>
    <w:p w14:paraId="5FC191B7" w14:textId="6CA489C8" w:rsidR="00792262" w:rsidRPr="00B20B91" w:rsidRDefault="007838F4" w:rsidP="00792262">
      <w:pPr>
        <w:jc w:val="center"/>
        <w:rPr>
          <w:rFonts w:cstheme="minorHAnsi"/>
          <w:b/>
          <w:color w:val="00B050"/>
          <w:sz w:val="24"/>
          <w:szCs w:val="24"/>
        </w:rPr>
      </w:pPr>
      <w:r w:rsidRPr="00B20B91">
        <w:rPr>
          <w:rFonts w:cstheme="minorHAnsi"/>
          <w:b/>
          <w:color w:val="00B050"/>
          <w:sz w:val="24"/>
          <w:szCs w:val="24"/>
        </w:rPr>
        <w:t xml:space="preserve">4. </w:t>
      </w:r>
      <w:r w:rsidR="00792262" w:rsidRPr="00B20B91">
        <w:rPr>
          <w:rFonts w:cstheme="minorHAnsi"/>
          <w:b/>
          <w:color w:val="00B050"/>
          <w:sz w:val="24"/>
          <w:szCs w:val="24"/>
        </w:rPr>
        <w:t>december 2020</w:t>
      </w:r>
      <w:r w:rsidR="00E17C2A" w:rsidRPr="00B20B91">
        <w:rPr>
          <w:rFonts w:cstheme="minorHAnsi"/>
          <w:b/>
          <w:color w:val="00B050"/>
          <w:sz w:val="24"/>
          <w:szCs w:val="24"/>
        </w:rPr>
        <w:t>,</w:t>
      </w:r>
      <w:r w:rsidR="00792262" w:rsidRPr="00B20B91">
        <w:rPr>
          <w:rFonts w:cstheme="minorHAnsi"/>
          <w:b/>
          <w:color w:val="00B050"/>
          <w:sz w:val="24"/>
          <w:szCs w:val="24"/>
        </w:rPr>
        <w:t xml:space="preserve"> Slovenski planinski muzej Mojstrana</w:t>
      </w:r>
      <w:r w:rsidR="008077F1">
        <w:rPr>
          <w:rFonts w:cstheme="minorHAnsi"/>
          <w:b/>
          <w:color w:val="00B050"/>
          <w:sz w:val="24"/>
          <w:szCs w:val="24"/>
        </w:rPr>
        <w:t>, on-line</w:t>
      </w:r>
    </w:p>
    <w:p w14:paraId="3D4832DF" w14:textId="76C7BEE2" w:rsidR="00E850C2" w:rsidRPr="00B20B91" w:rsidRDefault="00454F9E" w:rsidP="006B3DBA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  <w:rPr>
          <w:rFonts w:cstheme="minorHAnsi"/>
          <w:i/>
          <w:sz w:val="22"/>
        </w:rPr>
      </w:pPr>
      <w:r w:rsidRPr="00B20B91">
        <w:rPr>
          <w:rFonts w:cstheme="minorHAnsi"/>
          <w:b/>
          <w:i/>
          <w:color w:val="00B050"/>
          <w:sz w:val="24"/>
          <w:szCs w:val="24"/>
        </w:rPr>
        <w:t xml:space="preserve">Ohranimo živa tla, ohranimo biotsko pestrost tal </w:t>
      </w:r>
    </w:p>
    <w:tbl>
      <w:tblPr>
        <w:tblStyle w:val="Tabelamrea"/>
        <w:tblW w:w="992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42"/>
        <w:gridCol w:w="8505"/>
      </w:tblGrid>
      <w:tr w:rsidR="00CB3EE4" w:rsidRPr="00647759" w14:paraId="70F2A417" w14:textId="77777777" w:rsidTr="00A369B0">
        <w:tc>
          <w:tcPr>
            <w:tcW w:w="9923" w:type="dxa"/>
            <w:gridSpan w:val="3"/>
            <w:shd w:val="clear" w:color="auto" w:fill="9BBB59" w:themeFill="accent3"/>
          </w:tcPr>
          <w:p w14:paraId="05A58A70" w14:textId="17E60D43" w:rsidR="00CB3EE4" w:rsidRPr="00647759" w:rsidRDefault="00CB3EE4" w:rsidP="00CB3EE4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>9.30-15</w:t>
            </w:r>
            <w:r w:rsidR="0075051C" w:rsidRPr="00647759">
              <w:rPr>
                <w:rFonts w:cstheme="minorHAnsi"/>
                <w:b/>
                <w:i/>
                <w:sz w:val="20"/>
                <w:szCs w:val="20"/>
              </w:rPr>
              <w:t>.00</w:t>
            </w:r>
            <w:r w:rsidRPr="00647759">
              <w:rPr>
                <w:rFonts w:cstheme="minorHAnsi"/>
                <w:b/>
                <w:i/>
                <w:sz w:val="20"/>
                <w:szCs w:val="20"/>
              </w:rPr>
              <w:t xml:space="preserve">           PROGRAM POSVETA</w:t>
            </w:r>
          </w:p>
        </w:tc>
      </w:tr>
      <w:tr w:rsidR="00CB3EE4" w:rsidRPr="00647759" w14:paraId="78D7D8F4" w14:textId="77777777" w:rsidTr="00A369B0">
        <w:tc>
          <w:tcPr>
            <w:tcW w:w="9923" w:type="dxa"/>
            <w:gridSpan w:val="3"/>
          </w:tcPr>
          <w:p w14:paraId="068CC2AB" w14:textId="757D3218" w:rsidR="00CB3EE4" w:rsidRPr="00647759" w:rsidRDefault="00CB3EE4" w:rsidP="004B775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9</w:t>
            </w:r>
            <w:r w:rsidR="00AA45E3" w:rsidRPr="00647759">
              <w:rPr>
                <w:rFonts w:cstheme="minorHAnsi"/>
                <w:b/>
                <w:sz w:val="20"/>
                <w:szCs w:val="20"/>
              </w:rPr>
              <w:t>.</w:t>
            </w:r>
            <w:r w:rsidRPr="00647759">
              <w:rPr>
                <w:rFonts w:cstheme="minorHAnsi"/>
                <w:b/>
                <w:sz w:val="20"/>
                <w:szCs w:val="20"/>
              </w:rPr>
              <w:t>30</w:t>
            </w:r>
            <w:r w:rsidRPr="00647759">
              <w:rPr>
                <w:rFonts w:cstheme="minorHAnsi"/>
                <w:i/>
                <w:sz w:val="20"/>
                <w:szCs w:val="20"/>
              </w:rPr>
              <w:t xml:space="preserve">        </w:t>
            </w:r>
            <w:r w:rsidRPr="00647759">
              <w:rPr>
                <w:rFonts w:cstheme="minorHAnsi"/>
                <w:b/>
                <w:i/>
                <w:sz w:val="20"/>
                <w:szCs w:val="20"/>
              </w:rPr>
              <w:t xml:space="preserve">  </w:t>
            </w:r>
            <w:r w:rsidR="004B7750" w:rsidRPr="00647759">
              <w:rPr>
                <w:rFonts w:cstheme="minorHAnsi"/>
                <w:b/>
                <w:i/>
                <w:sz w:val="20"/>
                <w:szCs w:val="20"/>
              </w:rPr>
              <w:t xml:space="preserve">           </w:t>
            </w:r>
            <w:r w:rsidRPr="00647759">
              <w:rPr>
                <w:rFonts w:cstheme="minorHAnsi"/>
                <w:b/>
                <w:i/>
                <w:sz w:val="20"/>
                <w:szCs w:val="20"/>
              </w:rPr>
              <w:t>Vključevanje udeležencev</w:t>
            </w:r>
          </w:p>
        </w:tc>
      </w:tr>
      <w:tr w:rsidR="00AA45E3" w:rsidRPr="00647759" w14:paraId="182FC5A8" w14:textId="77777777" w:rsidTr="00A369B0">
        <w:trPr>
          <w:trHeight w:val="446"/>
        </w:trPr>
        <w:tc>
          <w:tcPr>
            <w:tcW w:w="1276" w:type="dxa"/>
            <w:shd w:val="clear" w:color="auto" w:fill="auto"/>
          </w:tcPr>
          <w:p w14:paraId="18386E2E" w14:textId="2ABC2B44" w:rsidR="00AA45E3" w:rsidRPr="00647759" w:rsidRDefault="00AA45E3" w:rsidP="00AA45E3">
            <w:pPr>
              <w:spacing w:after="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0.00–10.15</w:t>
            </w:r>
          </w:p>
        </w:tc>
        <w:tc>
          <w:tcPr>
            <w:tcW w:w="8647" w:type="dxa"/>
            <w:gridSpan w:val="2"/>
            <w:shd w:val="clear" w:color="auto" w:fill="auto"/>
          </w:tcPr>
          <w:p w14:paraId="47E786EB" w14:textId="06C226D8" w:rsidR="00AA45E3" w:rsidRPr="00647759" w:rsidRDefault="00AA45E3" w:rsidP="00AA45E3">
            <w:pPr>
              <w:spacing w:after="0" w:line="240" w:lineRule="auto"/>
              <w:jc w:val="both"/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>Pozdravni nagovori</w:t>
            </w:r>
          </w:p>
        </w:tc>
      </w:tr>
      <w:tr w:rsidR="0075051C" w:rsidRPr="00647759" w14:paraId="69889B96" w14:textId="77777777" w:rsidTr="00A369B0">
        <w:trPr>
          <w:trHeight w:val="2438"/>
        </w:trPr>
        <w:tc>
          <w:tcPr>
            <w:tcW w:w="1276" w:type="dxa"/>
            <w:shd w:val="clear" w:color="auto" w:fill="auto"/>
          </w:tcPr>
          <w:p w14:paraId="3B7398BC" w14:textId="42F80020" w:rsidR="0075051C" w:rsidRPr="00647759" w:rsidRDefault="0075051C" w:rsidP="00AA45E3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auto"/>
          </w:tcPr>
          <w:p w14:paraId="7A8A50E5" w14:textId="23B79BD8" w:rsidR="0075051C" w:rsidRPr="00647759" w:rsidRDefault="0075051C" w:rsidP="0075051C">
            <w:pPr>
              <w:spacing w:before="120" w:line="264" w:lineRule="auto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Mag. Andrej Vizjak, </w:t>
            </w:r>
            <w:r w:rsidRPr="00647759">
              <w:rPr>
                <w:rFonts w:cstheme="minorHAnsi"/>
                <w:sz w:val="20"/>
                <w:szCs w:val="20"/>
              </w:rPr>
              <w:t>minister za okolje in prostor</w:t>
            </w:r>
          </w:p>
          <w:p w14:paraId="51EA24AA" w14:textId="497EC8F9" w:rsidR="0075051C" w:rsidRPr="00647759" w:rsidRDefault="0075051C" w:rsidP="0075051C">
            <w:pPr>
              <w:spacing w:before="120" w:line="264" w:lineRule="auto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bCs/>
                <w:sz w:val="20"/>
                <w:szCs w:val="20"/>
              </w:rPr>
              <w:t>Dr. Jože Podgoršek</w:t>
            </w:r>
            <w:r w:rsidRPr="00647759">
              <w:rPr>
                <w:rFonts w:cstheme="minorHAnsi"/>
                <w:bCs/>
                <w:sz w:val="20"/>
                <w:szCs w:val="20"/>
              </w:rPr>
              <w:t>, minister za kmetijstvo, gozdarstvo in prehrano</w:t>
            </w:r>
            <w:r w:rsidRPr="00647759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74E61C5" w14:textId="77777777" w:rsidR="0075051C" w:rsidRPr="00647759" w:rsidRDefault="0075051C" w:rsidP="0075051C">
            <w:pPr>
              <w:spacing w:before="120" w:line="264" w:lineRule="auto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Alenka Smerkolj, </w:t>
            </w:r>
            <w:r w:rsidRPr="00647759">
              <w:rPr>
                <w:rFonts w:cstheme="minorHAnsi"/>
                <w:sz w:val="20"/>
                <w:szCs w:val="20"/>
              </w:rPr>
              <w:t xml:space="preserve">generalna sekretarka Alpske konvencije </w:t>
            </w:r>
          </w:p>
          <w:p w14:paraId="7D35D4D6" w14:textId="416DA599" w:rsidR="0075051C" w:rsidRPr="00647759" w:rsidRDefault="0075051C" w:rsidP="0075051C">
            <w:pPr>
              <w:spacing w:before="120" w:line="264" w:lineRule="auto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Irena Benedičič Lačen, </w:t>
            </w:r>
            <w:r w:rsidRPr="00647759">
              <w:rPr>
                <w:rFonts w:cstheme="minorHAnsi"/>
                <w:sz w:val="20"/>
                <w:szCs w:val="20"/>
              </w:rPr>
              <w:t xml:space="preserve">v.d. direktorice Gornjesavskega muzeja Jesenice, Slovenski planinski muzej, </w:t>
            </w:r>
            <w:proofErr w:type="spellStart"/>
            <w:r w:rsidRPr="00647759">
              <w:rPr>
                <w:rFonts w:cstheme="minorHAnsi"/>
                <w:sz w:val="20"/>
                <w:szCs w:val="20"/>
              </w:rPr>
              <w:t>Info</w:t>
            </w:r>
            <w:proofErr w:type="spellEnd"/>
            <w:r w:rsidRPr="00647759">
              <w:rPr>
                <w:rFonts w:cstheme="minorHAnsi"/>
                <w:sz w:val="20"/>
                <w:szCs w:val="20"/>
              </w:rPr>
              <w:t xml:space="preserve"> točka Alpske konvencije </w:t>
            </w:r>
          </w:p>
          <w:p w14:paraId="050990B8" w14:textId="32E9D3E2" w:rsidR="0075051C" w:rsidRPr="00647759" w:rsidRDefault="0075051C" w:rsidP="0075051C">
            <w:pPr>
              <w:spacing w:before="120" w:line="264" w:lineRule="auto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Blanka Bartol</w:t>
            </w:r>
            <w:r w:rsidRPr="00647759">
              <w:rPr>
                <w:rFonts w:cstheme="minorHAnsi"/>
                <w:sz w:val="20"/>
                <w:szCs w:val="20"/>
              </w:rPr>
              <w:t>, vodja slovenske delegacije v Stalnem odboru Alpske konference, moderiranje dogodka</w:t>
            </w:r>
          </w:p>
        </w:tc>
      </w:tr>
      <w:tr w:rsidR="00AA45E3" w:rsidRPr="00647759" w14:paraId="0E31A11F" w14:textId="77777777" w:rsidTr="00A369B0">
        <w:trPr>
          <w:trHeight w:val="338"/>
        </w:trPr>
        <w:tc>
          <w:tcPr>
            <w:tcW w:w="1276" w:type="dxa"/>
            <w:shd w:val="clear" w:color="auto" w:fill="auto"/>
          </w:tcPr>
          <w:p w14:paraId="0AB9EB8F" w14:textId="7D3C6BBA" w:rsidR="00AA45E3" w:rsidRPr="00647759" w:rsidRDefault="00AA45E3" w:rsidP="00AA45E3">
            <w:pPr>
              <w:spacing w:line="240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10.15–11.00 </w:t>
            </w:r>
          </w:p>
        </w:tc>
        <w:tc>
          <w:tcPr>
            <w:tcW w:w="8647" w:type="dxa"/>
            <w:gridSpan w:val="2"/>
            <w:shd w:val="clear" w:color="auto" w:fill="auto"/>
          </w:tcPr>
          <w:p w14:paraId="198E9688" w14:textId="4F9989FB" w:rsidR="00AA45E3" w:rsidRPr="00647759" w:rsidRDefault="00AA45E3" w:rsidP="00AA45E3">
            <w:pPr>
              <w:spacing w:line="240" w:lineRule="auto"/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>Alpska konvencija in okviri varstva in ravnanja s tlemi</w:t>
            </w:r>
          </w:p>
        </w:tc>
      </w:tr>
      <w:tr w:rsidR="0075051C" w:rsidRPr="00647759" w14:paraId="6A079C22" w14:textId="77777777" w:rsidTr="00A369B0">
        <w:trPr>
          <w:trHeight w:val="1700"/>
        </w:trPr>
        <w:tc>
          <w:tcPr>
            <w:tcW w:w="1276" w:type="dxa"/>
            <w:shd w:val="clear" w:color="auto" w:fill="auto"/>
          </w:tcPr>
          <w:p w14:paraId="4318DBEA" w14:textId="7D1D9BAA" w:rsidR="0075051C" w:rsidRPr="00647759" w:rsidRDefault="0075051C" w:rsidP="0075051C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  <w:p w14:paraId="1EFDB04E" w14:textId="77777777" w:rsidR="0075051C" w:rsidRPr="00647759" w:rsidRDefault="0075051C" w:rsidP="00AA45E3">
            <w:pPr>
              <w:spacing w:before="240"/>
              <w:rPr>
                <w:rFonts w:cstheme="minorHAnsi"/>
                <w:b/>
                <w:i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auto"/>
          </w:tcPr>
          <w:p w14:paraId="0561589C" w14:textId="00B80481" w:rsidR="0075051C" w:rsidRPr="00647759" w:rsidRDefault="0075051C" w:rsidP="0075051C">
            <w:pPr>
              <w:spacing w:before="120" w:line="264" w:lineRule="auto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Alpska konvencija, protokoli, Alpski sistem podnebnih ciljev in kažipot za tla danes, </w:t>
            </w:r>
            <w:r w:rsidRPr="00647759">
              <w:rPr>
                <w:rFonts w:cstheme="minorHAnsi"/>
                <w:sz w:val="20"/>
                <w:szCs w:val="20"/>
              </w:rPr>
              <w:t xml:space="preserve">Živa Novljan, Stalni sekretariat Alpske konvencije </w:t>
            </w:r>
          </w:p>
          <w:p w14:paraId="64ADBDDE" w14:textId="77777777" w:rsidR="0075051C" w:rsidRPr="00647759" w:rsidRDefault="0075051C" w:rsidP="0075051C">
            <w:pPr>
              <w:spacing w:before="120" w:line="264" w:lineRule="auto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Izvajanje protokola o varstvu in zaščiti tal Alpske konvencije - Delovna skupina za varstvo tal, </w:t>
            </w:r>
            <w:r w:rsidRPr="00647759">
              <w:rPr>
                <w:rFonts w:cstheme="minorHAnsi"/>
                <w:sz w:val="20"/>
                <w:szCs w:val="20"/>
              </w:rPr>
              <w:t>Petra Božič, Ministrstvo za kmetijstvo, gozdarstvo in prehrano</w:t>
            </w:r>
          </w:p>
          <w:p w14:paraId="1648BCA2" w14:textId="7859E8D4" w:rsidR="0075051C" w:rsidRPr="00647759" w:rsidRDefault="0075051C" w:rsidP="0075051C">
            <w:pPr>
              <w:spacing w:before="120" w:line="264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Uporaba protokolov : Protokol urejanje prostora in trajnostni razvoj in Protokol varstvo tal</w:t>
            </w:r>
            <w:r w:rsidRPr="00647759">
              <w:rPr>
                <w:rFonts w:cstheme="minorHAnsi"/>
                <w:sz w:val="20"/>
                <w:szCs w:val="20"/>
              </w:rPr>
              <w:t xml:space="preserve">, Jernej </w:t>
            </w:r>
            <w:proofErr w:type="spellStart"/>
            <w:r w:rsidRPr="00647759">
              <w:rPr>
                <w:rFonts w:cstheme="minorHAnsi"/>
                <w:sz w:val="20"/>
                <w:szCs w:val="20"/>
              </w:rPr>
              <w:t>Červek</w:t>
            </w:r>
            <w:proofErr w:type="spellEnd"/>
            <w:r w:rsidRPr="00647759">
              <w:rPr>
                <w:rFonts w:cstheme="minorHAnsi"/>
                <w:sz w:val="20"/>
                <w:szCs w:val="20"/>
              </w:rPr>
              <w:t xml:space="preserve">, Ministrstvo za okolje in prostor, Odbor za preverjanje Alpske konvencije </w:t>
            </w:r>
          </w:p>
        </w:tc>
      </w:tr>
      <w:tr w:rsidR="00AA45E3" w:rsidRPr="00647759" w14:paraId="56B9EED0" w14:textId="77777777" w:rsidTr="00A369B0">
        <w:trPr>
          <w:trHeight w:val="462"/>
        </w:trPr>
        <w:tc>
          <w:tcPr>
            <w:tcW w:w="1276" w:type="dxa"/>
          </w:tcPr>
          <w:p w14:paraId="0D931210" w14:textId="6EA023E4" w:rsidR="00AA45E3" w:rsidRPr="00647759" w:rsidRDefault="00AA45E3" w:rsidP="00AA45E3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1.00–12.00</w:t>
            </w:r>
          </w:p>
        </w:tc>
        <w:tc>
          <w:tcPr>
            <w:tcW w:w="8647" w:type="dxa"/>
            <w:gridSpan w:val="2"/>
          </w:tcPr>
          <w:p w14:paraId="589F5A79" w14:textId="77777777" w:rsidR="00AA45E3" w:rsidRPr="00647759" w:rsidRDefault="00AA45E3" w:rsidP="00AA45E3">
            <w:pPr>
              <w:spacing w:after="0" w:line="240" w:lineRule="auto"/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>Vloga tal za naravo, družbo in gospodarstvo</w:t>
            </w:r>
          </w:p>
          <w:p w14:paraId="5E289A72" w14:textId="77777777" w:rsidR="00AA45E3" w:rsidRPr="00647759" w:rsidRDefault="00AA45E3" w:rsidP="00AA45E3">
            <w:pPr>
              <w:spacing w:after="0" w:line="240" w:lineRule="auto"/>
              <w:rPr>
                <w:rFonts w:cstheme="minorHAnsi"/>
                <w:b/>
                <w:i/>
                <w:sz w:val="20"/>
                <w:szCs w:val="20"/>
              </w:rPr>
            </w:pPr>
          </w:p>
        </w:tc>
      </w:tr>
      <w:tr w:rsidR="0075051C" w:rsidRPr="00647759" w14:paraId="7D3665C0" w14:textId="77777777" w:rsidTr="00A369B0">
        <w:trPr>
          <w:trHeight w:val="558"/>
        </w:trPr>
        <w:tc>
          <w:tcPr>
            <w:tcW w:w="1276" w:type="dxa"/>
          </w:tcPr>
          <w:p w14:paraId="3C9BC2B3" w14:textId="1B43EFF3" w:rsidR="0075051C" w:rsidRPr="00647759" w:rsidRDefault="0075051C" w:rsidP="00AA45E3">
            <w:pPr>
              <w:spacing w:before="240"/>
              <w:rPr>
                <w:rFonts w:cstheme="minorHAnsi"/>
                <w:b/>
                <w:i/>
                <w:sz w:val="20"/>
                <w:szCs w:val="20"/>
              </w:rPr>
            </w:pPr>
          </w:p>
        </w:tc>
        <w:tc>
          <w:tcPr>
            <w:tcW w:w="8647" w:type="dxa"/>
            <w:gridSpan w:val="2"/>
          </w:tcPr>
          <w:p w14:paraId="73A340A3" w14:textId="2987468B" w:rsidR="0075051C" w:rsidRPr="00647759" w:rsidRDefault="0075051C" w:rsidP="00051EAE">
            <w:pPr>
              <w:spacing w:before="120" w:after="120" w:line="264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OGLED FILMA 1 : “Ohranimo tla živa, </w:t>
            </w:r>
            <w:r w:rsidR="00AA45E3" w:rsidRPr="00647759">
              <w:rPr>
                <w:rFonts w:cstheme="minorHAnsi"/>
                <w:b/>
                <w:sz w:val="20"/>
                <w:szCs w:val="20"/>
              </w:rPr>
              <w:t xml:space="preserve">ohranimo biotsko pestrost tal </w:t>
            </w:r>
            <w:r w:rsidRPr="00647759">
              <w:rPr>
                <w:rFonts w:cstheme="minorHAnsi"/>
                <w:b/>
                <w:sz w:val="20"/>
                <w:szCs w:val="20"/>
              </w:rPr>
              <w:t>”</w:t>
            </w:r>
            <w:r w:rsidRPr="00647759" w:rsidDel="009536C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47759">
              <w:rPr>
                <w:rFonts w:cstheme="minorHAnsi"/>
                <w:b/>
                <w:sz w:val="20"/>
                <w:szCs w:val="20"/>
              </w:rPr>
              <w:t>(FAO)</w:t>
            </w:r>
          </w:p>
          <w:p w14:paraId="1B290888" w14:textId="03B61445" w:rsidR="0075051C" w:rsidRPr="00647759" w:rsidRDefault="0075051C" w:rsidP="00051EAE">
            <w:pPr>
              <w:spacing w:before="120" w:after="120" w:line="264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Komentar ter poudarki »Ohranimo tla živa«</w:t>
            </w:r>
            <w:r w:rsidRPr="00647759">
              <w:rPr>
                <w:rFonts w:cstheme="minorHAnsi"/>
                <w:sz w:val="20"/>
                <w:szCs w:val="20"/>
              </w:rPr>
              <w:t xml:space="preserve">, dr. Marjetka Suhadolc, UL, Biotehniška fakulteta, Oddelek za agronomijo </w:t>
            </w:r>
          </w:p>
          <w:p w14:paraId="10390A4C" w14:textId="2270A841" w:rsidR="0075051C" w:rsidRPr="00647759" w:rsidRDefault="0075051C" w:rsidP="00051EAE">
            <w:pPr>
              <w:spacing w:before="120" w:after="120" w:line="264" w:lineRule="auto"/>
              <w:rPr>
                <w:rFonts w:cstheme="minorHAnsi"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 xml:space="preserve">Vloga kmetijskih tal za pridelavo hrane in prilagajanje na podnebne spremembe, </w:t>
            </w:r>
            <w:r w:rsidRPr="00647759">
              <w:rPr>
                <w:rFonts w:cstheme="minorHAnsi"/>
                <w:i/>
                <w:sz w:val="20"/>
                <w:szCs w:val="20"/>
              </w:rPr>
              <w:t>dr.</w:t>
            </w:r>
            <w:r w:rsidRPr="00647759">
              <w:rPr>
                <w:rFonts w:cstheme="minorHAnsi"/>
                <w:b/>
                <w:i/>
                <w:sz w:val="20"/>
                <w:szCs w:val="20"/>
              </w:rPr>
              <w:t xml:space="preserve"> </w:t>
            </w:r>
            <w:r w:rsidRPr="00647759">
              <w:rPr>
                <w:rFonts w:cstheme="minorHAnsi"/>
                <w:i/>
                <w:sz w:val="20"/>
                <w:szCs w:val="20"/>
              </w:rPr>
              <w:t>Jože Ileršič, Ministrstvo za kmetijstvo, gozdarstvo in prehrano</w:t>
            </w:r>
          </w:p>
          <w:p w14:paraId="774CC49F" w14:textId="58089B8A" w:rsidR="0075051C" w:rsidRPr="00647759" w:rsidRDefault="0075051C" w:rsidP="00051EAE">
            <w:pPr>
              <w:spacing w:before="120" w:after="120" w:line="264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Ohranitveno kmetijstvo – prispevek k večanju biotske pestrosti kmetijskih tal</w:t>
            </w:r>
            <w:r w:rsidRPr="00647759">
              <w:rPr>
                <w:rFonts w:cstheme="minorHAnsi"/>
                <w:sz w:val="20"/>
                <w:szCs w:val="20"/>
              </w:rPr>
              <w:t>, dr.</w:t>
            </w:r>
            <w:r w:rsidRPr="00647759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47759">
              <w:rPr>
                <w:rFonts w:cstheme="minorHAnsi"/>
                <w:sz w:val="20"/>
                <w:szCs w:val="20"/>
              </w:rPr>
              <w:t>Rok Mihelič, UL, Biotehniška fakulteta, Oddelek za agronomijo</w:t>
            </w:r>
            <w:r w:rsidRPr="00647759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3E891E40" w14:textId="6444EE40" w:rsidR="0075051C" w:rsidRPr="00647759" w:rsidRDefault="0075051C" w:rsidP="0075051C">
            <w:pPr>
              <w:spacing w:before="120" w:after="120" w:line="264" w:lineRule="auto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Načrtovanje prostorskega razvoja in vloga tal, </w:t>
            </w:r>
            <w:r w:rsidRPr="00647759">
              <w:rPr>
                <w:rFonts w:cstheme="minorHAnsi"/>
                <w:sz w:val="20"/>
                <w:szCs w:val="20"/>
              </w:rPr>
              <w:t xml:space="preserve">Nuša Britovšek, </w:t>
            </w:r>
            <w:proofErr w:type="spellStart"/>
            <w:r w:rsidRPr="00647759">
              <w:rPr>
                <w:rFonts w:cstheme="minorHAnsi"/>
                <w:sz w:val="20"/>
                <w:szCs w:val="20"/>
              </w:rPr>
              <w:t>Locus</w:t>
            </w:r>
            <w:proofErr w:type="spellEnd"/>
            <w:r w:rsidRPr="00647759">
              <w:rPr>
                <w:rFonts w:cstheme="minorHAnsi"/>
                <w:sz w:val="20"/>
                <w:szCs w:val="20"/>
              </w:rPr>
              <w:t xml:space="preserve">. D.o.o. </w:t>
            </w:r>
          </w:p>
        </w:tc>
      </w:tr>
      <w:tr w:rsidR="005C371C" w:rsidRPr="00647759" w14:paraId="0E12BC64" w14:textId="77777777" w:rsidTr="00A369B0">
        <w:trPr>
          <w:trHeight w:val="411"/>
        </w:trPr>
        <w:tc>
          <w:tcPr>
            <w:tcW w:w="1276" w:type="dxa"/>
          </w:tcPr>
          <w:p w14:paraId="117E96E4" w14:textId="2939FEBA" w:rsidR="005C371C" w:rsidRPr="00647759" w:rsidRDefault="00F637D9" w:rsidP="00AA45E3">
            <w:pPr>
              <w:spacing w:line="240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</w:t>
            </w:r>
            <w:r w:rsidR="003D15C8" w:rsidRPr="00647759">
              <w:rPr>
                <w:rFonts w:cstheme="minorHAnsi"/>
                <w:b/>
                <w:sz w:val="20"/>
                <w:szCs w:val="20"/>
              </w:rPr>
              <w:t>2</w:t>
            </w:r>
            <w:r w:rsidR="00AA45E3" w:rsidRPr="00647759">
              <w:rPr>
                <w:rFonts w:cstheme="minorHAnsi"/>
                <w:b/>
                <w:sz w:val="20"/>
                <w:szCs w:val="20"/>
              </w:rPr>
              <w:t>.</w:t>
            </w:r>
            <w:r w:rsidR="003D15C8" w:rsidRPr="00647759">
              <w:rPr>
                <w:rFonts w:cstheme="minorHAnsi"/>
                <w:b/>
                <w:sz w:val="20"/>
                <w:szCs w:val="20"/>
              </w:rPr>
              <w:t>00</w:t>
            </w:r>
          </w:p>
        </w:tc>
        <w:tc>
          <w:tcPr>
            <w:tcW w:w="8647" w:type="dxa"/>
            <w:gridSpan w:val="2"/>
          </w:tcPr>
          <w:p w14:paraId="0C4601BA" w14:textId="318B4546" w:rsidR="005C371C" w:rsidRPr="00647759" w:rsidRDefault="005C371C" w:rsidP="00AA45E3">
            <w:pPr>
              <w:spacing w:line="240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Odmor</w:t>
            </w:r>
            <w:r w:rsidR="00A15DC6" w:rsidRPr="00647759">
              <w:rPr>
                <w:rFonts w:cstheme="minorHAnsi"/>
                <w:b/>
                <w:sz w:val="20"/>
                <w:szCs w:val="20"/>
              </w:rPr>
              <w:t xml:space="preserve">  </w:t>
            </w:r>
            <w:r w:rsidR="00AA45E3" w:rsidRPr="00647759">
              <w:rPr>
                <w:rFonts w:cstheme="minorHAnsi"/>
                <w:b/>
                <w:i/>
                <w:sz w:val="20"/>
                <w:szCs w:val="20"/>
              </w:rPr>
              <w:t xml:space="preserve"> </w:t>
            </w:r>
            <w:r w:rsidR="00A15DC6" w:rsidRPr="00647759">
              <w:rPr>
                <w:rFonts w:cstheme="minorHAnsi"/>
                <w:i/>
                <w:sz w:val="20"/>
                <w:szCs w:val="20"/>
              </w:rPr>
              <w:t>Gorska krajina in tla</w:t>
            </w:r>
            <w:r w:rsidR="0075051C" w:rsidRPr="00647759">
              <w:rPr>
                <w:rFonts w:cstheme="minorHAnsi"/>
                <w:i/>
                <w:sz w:val="20"/>
                <w:szCs w:val="20"/>
              </w:rPr>
              <w:t>, fotografije</w:t>
            </w:r>
          </w:p>
        </w:tc>
      </w:tr>
      <w:tr w:rsidR="00AA45E3" w:rsidRPr="00647759" w14:paraId="47A21962" w14:textId="77777777" w:rsidTr="00A369B0">
        <w:trPr>
          <w:trHeight w:val="417"/>
        </w:trPr>
        <w:tc>
          <w:tcPr>
            <w:tcW w:w="1276" w:type="dxa"/>
          </w:tcPr>
          <w:p w14:paraId="3B29B14A" w14:textId="7653EB86" w:rsidR="00AA45E3" w:rsidRPr="00647759" w:rsidRDefault="00AA45E3" w:rsidP="00AA45E3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2.15–13.10</w:t>
            </w:r>
          </w:p>
        </w:tc>
        <w:tc>
          <w:tcPr>
            <w:tcW w:w="8647" w:type="dxa"/>
            <w:gridSpan w:val="2"/>
          </w:tcPr>
          <w:p w14:paraId="498327FE" w14:textId="2DBBEF74" w:rsidR="00AA45E3" w:rsidRPr="00647759" w:rsidRDefault="00AA45E3" w:rsidP="00AA45E3">
            <w:pPr>
              <w:spacing w:after="0"/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 xml:space="preserve">Vloga tal za naravo, družbo in gospodarstvo </w:t>
            </w:r>
          </w:p>
        </w:tc>
      </w:tr>
      <w:tr w:rsidR="0075051C" w:rsidRPr="00647759" w14:paraId="40FD899C" w14:textId="77777777" w:rsidTr="00A369B0">
        <w:trPr>
          <w:trHeight w:val="694"/>
        </w:trPr>
        <w:tc>
          <w:tcPr>
            <w:tcW w:w="1276" w:type="dxa"/>
          </w:tcPr>
          <w:p w14:paraId="37430778" w14:textId="1C6C1E7C" w:rsidR="0075051C" w:rsidRPr="00647759" w:rsidRDefault="0075051C" w:rsidP="00AA45E3">
            <w:pPr>
              <w:spacing w:before="240"/>
              <w:rPr>
                <w:rFonts w:cstheme="minorHAnsi"/>
                <w:b/>
                <w:i/>
                <w:sz w:val="20"/>
                <w:szCs w:val="20"/>
              </w:rPr>
            </w:pPr>
          </w:p>
        </w:tc>
        <w:tc>
          <w:tcPr>
            <w:tcW w:w="8647" w:type="dxa"/>
            <w:gridSpan w:val="2"/>
          </w:tcPr>
          <w:p w14:paraId="7EF3316C" w14:textId="185F2370" w:rsidR="0075051C" w:rsidRPr="00647759" w:rsidRDefault="0075051C" w:rsidP="00AA45E3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OGLED FILMA 2: </w:t>
            </w:r>
            <w:r w:rsidRPr="000A170A">
              <w:rPr>
                <w:rFonts w:cstheme="minorHAnsi"/>
                <w:b/>
                <w:sz w:val="20"/>
                <w:szCs w:val="20"/>
              </w:rPr>
              <w:t>Najboljša uporaba tal</w:t>
            </w:r>
            <w:r w:rsidRPr="00647759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06E04FBE" w14:textId="14C5AB67" w:rsidR="0075051C" w:rsidRPr="00647759" w:rsidRDefault="0075051C" w:rsidP="00AA45E3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Komentar filma in poudarki, </w:t>
            </w:r>
            <w:r w:rsidRPr="00647759">
              <w:rPr>
                <w:rFonts w:cstheme="minorHAnsi"/>
                <w:sz w:val="20"/>
                <w:szCs w:val="20"/>
              </w:rPr>
              <w:t>mag.</w:t>
            </w:r>
            <w:r w:rsidRPr="00647759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47759">
              <w:rPr>
                <w:rFonts w:cstheme="minorHAnsi"/>
                <w:sz w:val="20"/>
                <w:szCs w:val="20"/>
              </w:rPr>
              <w:t>Jože Papež, Platforma PLANALP Alpske konvencije</w:t>
            </w:r>
          </w:p>
          <w:p w14:paraId="21162CE9" w14:textId="77777777" w:rsidR="00647759" w:rsidRDefault="00647759" w:rsidP="00AA45E3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39097636" w14:textId="1174FF49" w:rsidR="0075051C" w:rsidRPr="00647759" w:rsidRDefault="0075051C" w:rsidP="00AA45E3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lastRenderedPageBreak/>
              <w:t>OGLED FILMA 3</w:t>
            </w:r>
            <w:r w:rsidRPr="000A170A">
              <w:rPr>
                <w:rFonts w:cstheme="minorHAnsi"/>
                <w:b/>
                <w:sz w:val="20"/>
                <w:szCs w:val="20"/>
                <w:shd w:val="clear" w:color="auto" w:fill="FFFFFF" w:themeFill="background1"/>
              </w:rPr>
              <w:t xml:space="preserve">: </w:t>
            </w:r>
            <w:r w:rsidRPr="000A170A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Spreminjanje podnebja</w:t>
            </w:r>
            <w:r w:rsidRPr="00647759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6393C3BD" w14:textId="313491C9" w:rsidR="0075051C" w:rsidRPr="00647759" w:rsidRDefault="0075051C" w:rsidP="00AA45E3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Komentar filma in poudarki,</w:t>
            </w:r>
            <w:r w:rsidRPr="00647759">
              <w:rPr>
                <w:rFonts w:cstheme="minorHAnsi"/>
                <w:sz w:val="20"/>
                <w:szCs w:val="20"/>
              </w:rPr>
              <w:t xml:space="preserve"> dr. Andreja Sušnik, Agencija RS za okolje </w:t>
            </w:r>
          </w:p>
          <w:p w14:paraId="21826B00" w14:textId="0AE8436E" w:rsidR="0075051C" w:rsidRPr="00647759" w:rsidRDefault="0075051C" w:rsidP="0075051C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Z racionalno rabo prostora do trajnostnih lokalnih skupnosti</w:t>
            </w:r>
            <w:r w:rsidRPr="00647759">
              <w:rPr>
                <w:rFonts w:cstheme="minorHAnsi"/>
                <w:sz w:val="20"/>
                <w:szCs w:val="20"/>
              </w:rPr>
              <w:t xml:space="preserve"> (EUSALP, projekt </w:t>
            </w:r>
            <w:r w:rsidRPr="00647759">
              <w:rPr>
                <w:rFonts w:cstheme="minorHAnsi"/>
                <w:b/>
                <w:bCs/>
                <w:sz w:val="20"/>
                <w:szCs w:val="20"/>
              </w:rPr>
              <w:t>Impuls4Action)</w:t>
            </w:r>
            <w:r w:rsidRPr="00647759">
              <w:rPr>
                <w:rFonts w:cstheme="minorHAnsi"/>
                <w:sz w:val="20"/>
                <w:szCs w:val="20"/>
              </w:rPr>
              <w:t xml:space="preserve">, mag. Stanka Klemenčič Kosi, KGZS – Zavod Maribor </w:t>
            </w:r>
          </w:p>
        </w:tc>
      </w:tr>
      <w:tr w:rsidR="00AA45E3" w:rsidRPr="00647759" w14:paraId="3D608685" w14:textId="77777777" w:rsidTr="00A369B0">
        <w:trPr>
          <w:trHeight w:val="437"/>
        </w:trPr>
        <w:tc>
          <w:tcPr>
            <w:tcW w:w="1276" w:type="dxa"/>
          </w:tcPr>
          <w:p w14:paraId="7AC92BD9" w14:textId="0D57C2BF" w:rsidR="00AA45E3" w:rsidRPr="00647759" w:rsidRDefault="00AA45E3" w:rsidP="00647759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lastRenderedPageBreak/>
              <w:t>13.10–14.10</w:t>
            </w:r>
          </w:p>
        </w:tc>
        <w:tc>
          <w:tcPr>
            <w:tcW w:w="8647" w:type="dxa"/>
            <w:gridSpan w:val="2"/>
          </w:tcPr>
          <w:p w14:paraId="12A41FB1" w14:textId="38A479AE" w:rsidR="00AA45E3" w:rsidRPr="00647759" w:rsidRDefault="00AA45E3" w:rsidP="00647759">
            <w:pPr>
              <w:spacing w:after="0"/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>Krepitev znanj in zavedanj o pomenu tal</w:t>
            </w:r>
          </w:p>
        </w:tc>
      </w:tr>
      <w:tr w:rsidR="00AA45E3" w:rsidRPr="00647759" w14:paraId="05C8E103" w14:textId="77777777" w:rsidTr="00A369B0">
        <w:trPr>
          <w:trHeight w:val="2067"/>
        </w:trPr>
        <w:tc>
          <w:tcPr>
            <w:tcW w:w="1276" w:type="dxa"/>
          </w:tcPr>
          <w:p w14:paraId="0EFFBB14" w14:textId="461F0232" w:rsidR="00AA45E3" w:rsidRPr="00647759" w:rsidRDefault="00AA45E3" w:rsidP="00AA45E3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647" w:type="dxa"/>
            <w:gridSpan w:val="2"/>
          </w:tcPr>
          <w:p w14:paraId="7CCAA6B0" w14:textId="515FE780" w:rsidR="00AA45E3" w:rsidRPr="00647759" w:rsidRDefault="00AA45E3" w:rsidP="00AA45E3">
            <w:pPr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Slovensko partnerstvo za tla, </w:t>
            </w:r>
            <w:r w:rsidRPr="00647759">
              <w:rPr>
                <w:rFonts w:cstheme="minorHAnsi"/>
                <w:sz w:val="20"/>
                <w:szCs w:val="20"/>
              </w:rPr>
              <w:t xml:space="preserve">Helena Matoz, Ministrstvo za okolje in prostor  in </w:t>
            </w:r>
            <w:r w:rsidRPr="00647759">
              <w:rPr>
                <w:rFonts w:cstheme="minorHAnsi"/>
                <w:b/>
                <w:sz w:val="20"/>
                <w:szCs w:val="20"/>
              </w:rPr>
              <w:t xml:space="preserve">Alpsko partnerstvo za tla, </w:t>
            </w:r>
            <w:r w:rsidRPr="00647759">
              <w:rPr>
                <w:rFonts w:cstheme="minorHAnsi"/>
                <w:sz w:val="20"/>
                <w:szCs w:val="20"/>
              </w:rPr>
              <w:t>dr. Borut Vrščaj, Kmetijski inštitut Slovenije</w:t>
            </w:r>
          </w:p>
          <w:p w14:paraId="01411544" w14:textId="7EA3A443" w:rsidR="00AA45E3" w:rsidRPr="00647759" w:rsidRDefault="00AA45E3" w:rsidP="00AE47A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647759">
              <w:rPr>
                <w:rFonts w:cstheme="minorHAnsi"/>
                <w:b/>
                <w:sz w:val="20"/>
                <w:szCs w:val="20"/>
              </w:rPr>
              <w:t>Ekosistemske</w:t>
            </w:r>
            <w:proofErr w:type="spellEnd"/>
            <w:r w:rsidRPr="00647759">
              <w:rPr>
                <w:rFonts w:cstheme="minorHAnsi"/>
                <w:b/>
                <w:sz w:val="20"/>
                <w:szCs w:val="20"/>
              </w:rPr>
              <w:t xml:space="preserve"> storitve tal, </w:t>
            </w:r>
            <w:r w:rsidRPr="00647759">
              <w:rPr>
                <w:rFonts w:cstheme="minorHAnsi"/>
                <w:sz w:val="20"/>
                <w:szCs w:val="20"/>
              </w:rPr>
              <w:t>dr. Borut Vrščaj, Kmetijski inštitut Slovenije</w:t>
            </w:r>
          </w:p>
          <w:p w14:paraId="07D853A9" w14:textId="2248FCC5" w:rsidR="00AA45E3" w:rsidRPr="00647759" w:rsidRDefault="00AA45E3" w:rsidP="00AE47AA">
            <w:pPr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 xml:space="preserve">Platforma za tla Alp in interaktivna delavnica z uporabo orodja </w:t>
            </w:r>
            <w:r w:rsidRPr="00647759">
              <w:rPr>
                <w:rFonts w:cstheme="minorHAnsi"/>
                <w:b/>
                <w:i/>
                <w:iCs/>
                <w:sz w:val="20"/>
                <w:szCs w:val="20"/>
              </w:rPr>
              <w:t>Ocene za tla</w:t>
            </w:r>
            <w:r w:rsidRPr="00647759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47759">
              <w:rPr>
                <w:rFonts w:cstheme="minorHAnsi"/>
                <w:sz w:val="20"/>
                <w:szCs w:val="20"/>
              </w:rPr>
              <w:t>Jurka Lesjak, mag. inž. agr., Kmetijski inštitut Slovenije (vodič po Platformi za tla.pdf)</w:t>
            </w:r>
          </w:p>
          <w:p w14:paraId="2B29948E" w14:textId="5F32F479" w:rsidR="00AA45E3" w:rsidRPr="00647759" w:rsidRDefault="00AA45E3" w:rsidP="00AE47AA">
            <w:pPr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Bonton o tleh</w:t>
            </w:r>
            <w:r w:rsidRPr="00647759">
              <w:rPr>
                <w:rFonts w:cstheme="minorHAnsi"/>
                <w:sz w:val="20"/>
                <w:szCs w:val="20"/>
              </w:rPr>
              <w:t>, Jurka Lesjak, mag. inž. agr. Kmetijski inštitut Slovenije</w:t>
            </w:r>
          </w:p>
        </w:tc>
      </w:tr>
      <w:tr w:rsidR="004B7750" w:rsidRPr="00647759" w14:paraId="2678EB9E" w14:textId="77777777" w:rsidTr="00A369B0">
        <w:trPr>
          <w:trHeight w:val="444"/>
        </w:trPr>
        <w:tc>
          <w:tcPr>
            <w:tcW w:w="1276" w:type="dxa"/>
          </w:tcPr>
          <w:p w14:paraId="1246A979" w14:textId="11489419" w:rsidR="004B7750" w:rsidRPr="00647759" w:rsidRDefault="004B7750" w:rsidP="00A15DC6">
            <w:pPr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4:05-14.50</w:t>
            </w:r>
          </w:p>
        </w:tc>
        <w:tc>
          <w:tcPr>
            <w:tcW w:w="8647" w:type="dxa"/>
            <w:gridSpan w:val="2"/>
          </w:tcPr>
          <w:p w14:paraId="3BE049B8" w14:textId="62AD9D18" w:rsidR="004B7750" w:rsidRPr="00647759" w:rsidRDefault="004B7750" w:rsidP="00C05D26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>Izzivi in priložnosti na področju varstva in trajnostne rabe tal, panelna razprava</w:t>
            </w:r>
          </w:p>
        </w:tc>
      </w:tr>
      <w:tr w:rsidR="00AA45E3" w:rsidRPr="00647759" w14:paraId="3C8E03D0" w14:textId="77777777" w:rsidTr="00A369B0">
        <w:tc>
          <w:tcPr>
            <w:tcW w:w="1276" w:type="dxa"/>
          </w:tcPr>
          <w:p w14:paraId="7B4FE057" w14:textId="4DF36E5D" w:rsidR="00AA45E3" w:rsidRPr="00647759" w:rsidRDefault="00AA45E3" w:rsidP="004B7750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647" w:type="dxa"/>
            <w:gridSpan w:val="2"/>
          </w:tcPr>
          <w:p w14:paraId="30E3FEBB" w14:textId="073B9655" w:rsidR="00AA45E3" w:rsidRPr="00647759" w:rsidRDefault="004B7750" w:rsidP="004B7750">
            <w:pPr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sz w:val="20"/>
                <w:szCs w:val="20"/>
              </w:rPr>
              <w:t>V razpravi bodo sodelovali: Alenka Smerkolj, generalna sekretarka Alpske konvencije, dr. Borut Vrščaj, Alpsko/slovensko partnerstvo za tla, Barbara Radovan, Ministrstvo za okolje in prostor - Direktorat za prostor, graditev in stanovanja, Petra Božič, Ministrstvo za kmetijstvo, gozdarstvo in prehrano, dr. Marjetka Suhadolc, Biotehniška fakulteta UL</w:t>
            </w:r>
            <w:r w:rsidR="00CA5BC9">
              <w:rPr>
                <w:rFonts w:cstheme="minorHAnsi"/>
                <w:sz w:val="20"/>
                <w:szCs w:val="20"/>
              </w:rPr>
              <w:t>, dr. Aleš Poljanec, Zavod za gozdove Slovenije</w:t>
            </w:r>
            <w:r w:rsidRPr="00647759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3A1F669B" w14:textId="3DB6B9F4" w:rsidR="004B7750" w:rsidRPr="00647759" w:rsidRDefault="004B7750" w:rsidP="00A369B0">
            <w:pPr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sz w:val="20"/>
                <w:szCs w:val="20"/>
              </w:rPr>
              <w:t xml:space="preserve">Vprašanja </w:t>
            </w:r>
            <w:r w:rsidR="00A369B0">
              <w:rPr>
                <w:rFonts w:cstheme="minorHAnsi"/>
                <w:sz w:val="20"/>
                <w:szCs w:val="20"/>
              </w:rPr>
              <w:t>in predlogi udeležencev</w:t>
            </w:r>
          </w:p>
        </w:tc>
      </w:tr>
      <w:tr w:rsidR="00AA45E3" w:rsidRPr="00647759" w14:paraId="3392C652" w14:textId="77777777" w:rsidTr="00A369B0">
        <w:trPr>
          <w:trHeight w:val="576"/>
        </w:trPr>
        <w:tc>
          <w:tcPr>
            <w:tcW w:w="1276" w:type="dxa"/>
          </w:tcPr>
          <w:p w14:paraId="0151E22F" w14:textId="51D453A6" w:rsidR="00AA45E3" w:rsidRPr="00647759" w:rsidRDefault="00AA45E3" w:rsidP="00B162CE">
            <w:pPr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4.50–15.00</w:t>
            </w:r>
          </w:p>
          <w:p w14:paraId="1FDDB6AC" w14:textId="3172B3FB" w:rsidR="00AA45E3" w:rsidRPr="00647759" w:rsidRDefault="00AA45E3" w:rsidP="00B162CE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647" w:type="dxa"/>
            <w:gridSpan w:val="2"/>
          </w:tcPr>
          <w:p w14:paraId="5E953182" w14:textId="1488AC55" w:rsidR="00AA45E3" w:rsidRPr="00647759" w:rsidRDefault="00AA45E3" w:rsidP="0075051C">
            <w:pPr>
              <w:rPr>
                <w:rFonts w:cstheme="minorHAnsi"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Sporočila panela,</w:t>
            </w:r>
            <w:r w:rsidRPr="00647759">
              <w:rPr>
                <w:rFonts w:cstheme="minorHAnsi"/>
                <w:sz w:val="20"/>
                <w:szCs w:val="20"/>
              </w:rPr>
              <w:t xml:space="preserve"> mag. </w:t>
            </w:r>
            <w:proofErr w:type="spellStart"/>
            <w:r w:rsidRPr="00647759">
              <w:rPr>
                <w:rFonts w:cstheme="minorHAnsi"/>
                <w:sz w:val="20"/>
                <w:szCs w:val="20"/>
              </w:rPr>
              <w:t>Lenča</w:t>
            </w:r>
            <w:proofErr w:type="spellEnd"/>
            <w:r w:rsidRPr="00647759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47759">
              <w:rPr>
                <w:rFonts w:cstheme="minorHAnsi"/>
                <w:sz w:val="20"/>
                <w:szCs w:val="20"/>
              </w:rPr>
              <w:t>Humerca</w:t>
            </w:r>
            <w:proofErr w:type="spellEnd"/>
            <w:r w:rsidRPr="00647759">
              <w:rPr>
                <w:rFonts w:cstheme="minorHAnsi"/>
                <w:sz w:val="20"/>
                <w:szCs w:val="20"/>
              </w:rPr>
              <w:t xml:space="preserve"> Šolar, Min</w:t>
            </w:r>
            <w:r w:rsidR="00647759" w:rsidRPr="00647759">
              <w:rPr>
                <w:rFonts w:cstheme="minorHAnsi"/>
                <w:sz w:val="20"/>
                <w:szCs w:val="20"/>
              </w:rPr>
              <w:t>i</w:t>
            </w:r>
            <w:r w:rsidRPr="00647759">
              <w:rPr>
                <w:rFonts w:cstheme="minorHAnsi"/>
                <w:sz w:val="20"/>
                <w:szCs w:val="20"/>
              </w:rPr>
              <w:t>strstvo za okolje in prostor</w:t>
            </w:r>
          </w:p>
          <w:p w14:paraId="30481F5D" w14:textId="64A8BC31" w:rsidR="00AA45E3" w:rsidRPr="00647759" w:rsidRDefault="00AA45E3" w:rsidP="0075051C">
            <w:pPr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sz w:val="20"/>
                <w:szCs w:val="20"/>
              </w:rPr>
              <w:t>Zaključek dopoldanskega dela</w:t>
            </w:r>
          </w:p>
        </w:tc>
      </w:tr>
      <w:tr w:rsidR="00AA45E3" w:rsidRPr="00647759" w14:paraId="136C8FB7" w14:textId="77777777" w:rsidTr="00A369B0">
        <w:tc>
          <w:tcPr>
            <w:tcW w:w="9923" w:type="dxa"/>
            <w:gridSpan w:val="3"/>
            <w:shd w:val="clear" w:color="auto" w:fill="9BBB59" w:themeFill="accent3"/>
          </w:tcPr>
          <w:p w14:paraId="7513CB56" w14:textId="071C9819" w:rsidR="00AA45E3" w:rsidRPr="00647759" w:rsidRDefault="00AA45E3" w:rsidP="0075051C">
            <w:pPr>
              <w:spacing w:line="240" w:lineRule="auto"/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 xml:space="preserve">16.00-18.00       </w:t>
            </w:r>
            <w:r w:rsidR="004B7750" w:rsidRPr="00647759">
              <w:rPr>
                <w:rFonts w:cstheme="minorHAnsi"/>
                <w:b/>
                <w:i/>
                <w:sz w:val="20"/>
                <w:szCs w:val="20"/>
              </w:rPr>
              <w:t xml:space="preserve">    PROGRAM ZA ZAINTERESIRANO</w:t>
            </w:r>
            <w:r w:rsidRPr="00647759">
              <w:rPr>
                <w:rFonts w:cstheme="minorHAnsi"/>
                <w:b/>
                <w:i/>
                <w:sz w:val="20"/>
                <w:szCs w:val="20"/>
              </w:rPr>
              <w:t xml:space="preserve"> JAVNOST</w:t>
            </w:r>
          </w:p>
        </w:tc>
      </w:tr>
      <w:tr w:rsidR="004B7750" w:rsidRPr="00647759" w14:paraId="03F12512" w14:textId="77777777" w:rsidTr="00A369B0">
        <w:trPr>
          <w:trHeight w:val="433"/>
        </w:trPr>
        <w:tc>
          <w:tcPr>
            <w:tcW w:w="1418" w:type="dxa"/>
            <w:gridSpan w:val="2"/>
          </w:tcPr>
          <w:p w14:paraId="033629EA" w14:textId="62B57A0D" w:rsidR="004B7750" w:rsidRPr="00647759" w:rsidRDefault="004B7750" w:rsidP="004B775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6.00</w:t>
            </w:r>
          </w:p>
          <w:p w14:paraId="1E1138E3" w14:textId="77777777" w:rsidR="004B7750" w:rsidRPr="00647759" w:rsidRDefault="004B7750" w:rsidP="004B775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505" w:type="dxa"/>
            <w:shd w:val="clear" w:color="auto" w:fill="FFFFFF" w:themeFill="background1"/>
          </w:tcPr>
          <w:p w14:paraId="15C00E4C" w14:textId="200A5161" w:rsidR="004B7750" w:rsidRPr="00647759" w:rsidRDefault="004B7750" w:rsidP="004B7750">
            <w:pPr>
              <w:spacing w:after="0" w:line="240" w:lineRule="auto"/>
              <w:rPr>
                <w:rFonts w:cstheme="minorHAnsi"/>
                <w:b/>
                <w:i/>
                <w:sz w:val="20"/>
                <w:szCs w:val="20"/>
              </w:rPr>
            </w:pPr>
            <w:r w:rsidRPr="00647759">
              <w:rPr>
                <w:rFonts w:cstheme="minorHAnsi"/>
                <w:b/>
                <w:i/>
                <w:sz w:val="20"/>
                <w:szCs w:val="20"/>
              </w:rPr>
              <w:t>Ogled treh filmov o tleh</w:t>
            </w:r>
          </w:p>
        </w:tc>
      </w:tr>
      <w:tr w:rsidR="00AA45E3" w:rsidRPr="00647759" w14:paraId="1ACEB393" w14:textId="77777777" w:rsidTr="00A369B0">
        <w:trPr>
          <w:trHeight w:val="836"/>
        </w:trPr>
        <w:tc>
          <w:tcPr>
            <w:tcW w:w="1418" w:type="dxa"/>
            <w:gridSpan w:val="2"/>
          </w:tcPr>
          <w:p w14:paraId="01AD83CE" w14:textId="2D1BD6C0" w:rsidR="00AA45E3" w:rsidRPr="00647759" w:rsidRDefault="00AA45E3" w:rsidP="004B7750">
            <w:pPr>
              <w:spacing w:after="0" w:line="240" w:lineRule="auto"/>
              <w:ind w:right="34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505" w:type="dxa"/>
            <w:shd w:val="clear" w:color="auto" w:fill="FFFFFF" w:themeFill="background1"/>
          </w:tcPr>
          <w:p w14:paraId="78A62C61" w14:textId="77777777" w:rsidR="00AA45E3" w:rsidRPr="00647759" w:rsidRDefault="00AA45E3" w:rsidP="004B775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Film 1 : “Ohranimo tla živa, varujmo njihovo biotsko pestrost«</w:t>
            </w:r>
            <w:r w:rsidRPr="00647759" w:rsidDel="009536C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47759">
              <w:rPr>
                <w:rFonts w:cstheme="minorHAnsi"/>
                <w:bCs/>
                <w:sz w:val="20"/>
                <w:szCs w:val="20"/>
              </w:rPr>
              <w:t>(FAO)</w:t>
            </w:r>
          </w:p>
          <w:p w14:paraId="1A018E70" w14:textId="38B1D466" w:rsidR="00AA45E3" w:rsidRPr="00647759" w:rsidRDefault="00AA45E3" w:rsidP="004B7750">
            <w:pPr>
              <w:spacing w:after="0" w:line="240" w:lineRule="auto"/>
              <w:rPr>
                <w:rFonts w:cstheme="minorHAnsi"/>
                <w:sz w:val="20"/>
                <w:szCs w:val="20"/>
                <w:lang w:val="en-GB"/>
              </w:rPr>
            </w:pPr>
            <w:r w:rsidRPr="00647759">
              <w:rPr>
                <w:rFonts w:cstheme="minorHAnsi"/>
                <w:b/>
                <w:bCs/>
                <w:sz w:val="20"/>
                <w:szCs w:val="20"/>
                <w:lang w:val="en-GB"/>
              </w:rPr>
              <w:t>Film 2</w:t>
            </w:r>
            <w:r w:rsidR="00F95A78">
              <w:rPr>
                <w:rFonts w:cstheme="minorHAnsi"/>
                <w:b/>
                <w:bCs/>
                <w:sz w:val="20"/>
                <w:szCs w:val="20"/>
                <w:lang w:val="en-GB"/>
              </w:rPr>
              <w:t>:</w:t>
            </w:r>
            <w:r w:rsidRPr="00647759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95A78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647759">
              <w:rPr>
                <w:rFonts w:cstheme="minorHAnsi"/>
                <w:b/>
                <w:bCs/>
                <w:sz w:val="20"/>
                <w:szCs w:val="20"/>
                <w:lang w:val="en-GB"/>
              </w:rPr>
              <w:t>“</w:t>
            </w:r>
            <w:r w:rsidR="00F95A78" w:rsidRPr="000A170A">
              <w:rPr>
                <w:rFonts w:cstheme="minorHAnsi"/>
                <w:b/>
                <w:sz w:val="20"/>
                <w:szCs w:val="20"/>
              </w:rPr>
              <w:t>Najboljša uporaba tal</w:t>
            </w:r>
            <w:r w:rsidRPr="00647759">
              <w:rPr>
                <w:rFonts w:cstheme="minorHAnsi"/>
                <w:b/>
                <w:bCs/>
                <w:sz w:val="20"/>
                <w:szCs w:val="20"/>
                <w:lang w:val="en-GB"/>
              </w:rPr>
              <w:t>”</w:t>
            </w:r>
            <w:r w:rsidRPr="00647759">
              <w:rPr>
                <w:rFonts w:cstheme="minorHAnsi"/>
                <w:sz w:val="20"/>
                <w:szCs w:val="20"/>
                <w:lang w:val="en-GB"/>
              </w:rPr>
              <w:t xml:space="preserve"> (Links4Soils)</w:t>
            </w:r>
          </w:p>
          <w:p w14:paraId="48C21935" w14:textId="0885D471" w:rsidR="00AA45E3" w:rsidRPr="00647759" w:rsidRDefault="00AA45E3" w:rsidP="004B7750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647759">
              <w:rPr>
                <w:rFonts w:cstheme="minorHAnsi"/>
                <w:b/>
                <w:bCs/>
                <w:sz w:val="20"/>
                <w:szCs w:val="20"/>
                <w:lang w:val="en-GB"/>
              </w:rPr>
              <w:t>Film 3</w:t>
            </w:r>
            <w:r w:rsidR="00F95A78">
              <w:rPr>
                <w:rFonts w:cstheme="minorHAnsi"/>
                <w:b/>
                <w:bCs/>
                <w:sz w:val="20"/>
                <w:szCs w:val="20"/>
                <w:lang w:val="en-GB"/>
              </w:rPr>
              <w:t>:</w:t>
            </w:r>
            <w:r w:rsidRPr="00647759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F95A78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647759">
              <w:rPr>
                <w:rFonts w:cstheme="minorHAnsi"/>
                <w:b/>
                <w:bCs/>
                <w:sz w:val="20"/>
                <w:szCs w:val="20"/>
                <w:lang w:val="en-GB"/>
              </w:rPr>
              <w:t>“</w:t>
            </w:r>
            <w:r w:rsidR="00F95A78" w:rsidRPr="000A170A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Spreminjanje podnebja</w:t>
            </w:r>
            <w:r w:rsidRPr="00647759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” </w:t>
            </w:r>
            <w:r w:rsidRPr="00647759">
              <w:rPr>
                <w:rFonts w:cstheme="minorHAnsi"/>
                <w:sz w:val="20"/>
                <w:szCs w:val="20"/>
                <w:lang w:val="en-GB"/>
              </w:rPr>
              <w:t>(Links4Soils)</w:t>
            </w:r>
          </w:p>
          <w:p w14:paraId="594DDAC6" w14:textId="06CBD97C" w:rsidR="00AA45E3" w:rsidRPr="00647759" w:rsidRDefault="00AA45E3" w:rsidP="004B7750">
            <w:pPr>
              <w:spacing w:after="0" w:line="240" w:lineRule="auto"/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</w:tr>
      <w:tr w:rsidR="004B7750" w:rsidRPr="00647759" w14:paraId="4DC7FEED" w14:textId="77777777" w:rsidTr="00A369B0">
        <w:tc>
          <w:tcPr>
            <w:tcW w:w="1418" w:type="dxa"/>
            <w:gridSpan w:val="2"/>
          </w:tcPr>
          <w:p w14:paraId="693F4732" w14:textId="2EABDE3B" w:rsidR="004B7750" w:rsidRPr="00647759" w:rsidRDefault="004B7750" w:rsidP="00D26E80">
            <w:pPr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6:30</w:t>
            </w:r>
          </w:p>
        </w:tc>
        <w:tc>
          <w:tcPr>
            <w:tcW w:w="8505" w:type="dxa"/>
          </w:tcPr>
          <w:p w14:paraId="3B9B3EE1" w14:textId="0482F2DE" w:rsidR="004B7750" w:rsidRPr="00CA5BC9" w:rsidRDefault="004B7750" w:rsidP="00D26E80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CA5BC9">
              <w:rPr>
                <w:rFonts w:cstheme="minorHAnsi"/>
                <w:b/>
                <w:bCs/>
                <w:i/>
                <w:sz w:val="20"/>
                <w:szCs w:val="20"/>
              </w:rPr>
              <w:t>Virtualen sprehod po razstavi SPM</w:t>
            </w:r>
          </w:p>
        </w:tc>
      </w:tr>
      <w:tr w:rsidR="00AA45E3" w:rsidRPr="00647759" w14:paraId="11C6015A" w14:textId="77777777" w:rsidTr="00A369B0">
        <w:tc>
          <w:tcPr>
            <w:tcW w:w="1418" w:type="dxa"/>
            <w:gridSpan w:val="2"/>
          </w:tcPr>
          <w:p w14:paraId="50C93962" w14:textId="7F01D630" w:rsidR="00AA45E3" w:rsidRPr="00647759" w:rsidRDefault="00AA45E3" w:rsidP="00D26E80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05" w:type="dxa"/>
          </w:tcPr>
          <w:p w14:paraId="52AB5418" w14:textId="77777777" w:rsidR="00AA45E3" w:rsidRPr="00647759" w:rsidRDefault="00AA45E3" w:rsidP="00D26E80">
            <w:pPr>
              <w:rPr>
                <w:rFonts w:cstheme="minorHAnsi"/>
                <w:b/>
                <w:sz w:val="20"/>
                <w:szCs w:val="20"/>
              </w:rPr>
            </w:pPr>
            <w:r w:rsidRPr="00647759">
              <w:rPr>
                <w:rFonts w:cstheme="minorHAnsi"/>
                <w:b/>
                <w:sz w:val="20"/>
                <w:szCs w:val="20"/>
              </w:rPr>
              <w:t>10 sidrišč slovenskega alpinizma</w:t>
            </w:r>
          </w:p>
        </w:tc>
      </w:tr>
    </w:tbl>
    <w:p w14:paraId="05E65249" w14:textId="2F64A047" w:rsidR="0075051C" w:rsidRPr="004B7750" w:rsidRDefault="0075051C" w:rsidP="00647759">
      <w:pPr>
        <w:spacing w:after="0"/>
        <w:jc w:val="center"/>
        <w:rPr>
          <w:rFonts w:cstheme="minorHAnsi"/>
          <w:b/>
          <w:sz w:val="22"/>
        </w:rPr>
      </w:pPr>
      <w:r w:rsidRPr="004B7750">
        <w:rPr>
          <w:rFonts w:cstheme="minorHAnsi"/>
          <w:b/>
          <w:sz w:val="22"/>
        </w:rPr>
        <w:t>Vabljeni k ogledu posnetkov dopoldanskega dela na:</w:t>
      </w:r>
    </w:p>
    <w:p w14:paraId="4C22832F" w14:textId="5C6DE71B" w:rsidR="0075051C" w:rsidRPr="004B7750" w:rsidRDefault="0075051C" w:rsidP="00647759">
      <w:pPr>
        <w:spacing w:after="0"/>
        <w:jc w:val="center"/>
        <w:rPr>
          <w:rFonts w:cstheme="minorHAnsi"/>
          <w:b/>
          <w:sz w:val="22"/>
        </w:rPr>
      </w:pPr>
      <w:proofErr w:type="spellStart"/>
      <w:r w:rsidRPr="004B7750">
        <w:rPr>
          <w:rFonts w:cstheme="minorHAnsi"/>
          <w:b/>
          <w:sz w:val="22"/>
        </w:rPr>
        <w:t>Fb</w:t>
      </w:r>
      <w:proofErr w:type="spellEnd"/>
      <w:r w:rsidRPr="004B7750">
        <w:rPr>
          <w:rFonts w:cstheme="minorHAnsi"/>
          <w:b/>
          <w:sz w:val="22"/>
        </w:rPr>
        <w:t>:</w:t>
      </w:r>
      <w:r w:rsidR="00C5234C">
        <w:rPr>
          <w:rFonts w:cstheme="minorHAnsi"/>
          <w:b/>
          <w:sz w:val="22"/>
        </w:rPr>
        <w:t xml:space="preserve"> </w:t>
      </w:r>
      <w:hyperlink r:id="rId11" w:history="1">
        <w:r w:rsidR="00C5234C">
          <w:rPr>
            <w:rFonts w:ascii="Arial" w:hAnsi="Arial" w:cs="Arial"/>
            <w:color w:val="424282"/>
            <w:sz w:val="22"/>
            <w:u w:val="single"/>
          </w:rPr>
          <w:t>Slovenski planinski muzej</w:t>
        </w:r>
      </w:hyperlink>
      <w:r w:rsidR="00C5234C">
        <w:rPr>
          <w:rFonts w:ascii="Tms Rmn" w:hAnsi="Tms Rmn" w:cs="Tms Rmn"/>
          <w:color w:val="000000"/>
          <w:sz w:val="24"/>
          <w:szCs w:val="24"/>
        </w:rPr>
        <w:t>  </w:t>
      </w:r>
    </w:p>
    <w:p w14:paraId="630F8487" w14:textId="50979E00" w:rsidR="0075051C" w:rsidRPr="00C5234C" w:rsidRDefault="00C5234C" w:rsidP="00647759">
      <w:pPr>
        <w:spacing w:after="0"/>
        <w:jc w:val="center"/>
        <w:rPr>
          <w:rFonts w:cstheme="minorHAnsi"/>
          <w:b/>
          <w:sz w:val="22"/>
        </w:rPr>
      </w:pPr>
      <w:proofErr w:type="spellStart"/>
      <w:r>
        <w:rPr>
          <w:rFonts w:cstheme="minorHAnsi"/>
          <w:b/>
          <w:sz w:val="22"/>
        </w:rPr>
        <w:t>Vimeo</w:t>
      </w:r>
      <w:proofErr w:type="spellEnd"/>
      <w:r w:rsidR="0075051C" w:rsidRPr="004B7750">
        <w:rPr>
          <w:rFonts w:cstheme="minorHAnsi"/>
          <w:b/>
          <w:sz w:val="22"/>
        </w:rPr>
        <w:t>:</w:t>
      </w:r>
      <w:r>
        <w:rPr>
          <w:rFonts w:cstheme="minorHAnsi"/>
          <w:b/>
          <w:sz w:val="22"/>
        </w:rPr>
        <w:t xml:space="preserve"> </w:t>
      </w:r>
      <w:hyperlink r:id="rId12" w:history="1">
        <w:r w:rsidRPr="00C5234C">
          <w:rPr>
            <w:rFonts w:ascii="Arial" w:hAnsi="Arial" w:cs="Arial"/>
            <w:color w:val="000080"/>
            <w:sz w:val="22"/>
            <w:u w:val="single"/>
          </w:rPr>
          <w:t>https://vimeo.com/event/512070</w:t>
        </w:r>
      </w:hyperlink>
    </w:p>
    <w:p w14:paraId="482173B3" w14:textId="17CF217F" w:rsidR="00E414AD" w:rsidRPr="00B20B91" w:rsidRDefault="00E414AD">
      <w:pPr>
        <w:rPr>
          <w:rFonts w:cstheme="minorHAnsi"/>
        </w:rPr>
      </w:pPr>
      <w:r w:rsidRPr="00B20B91">
        <w:rPr>
          <w:rFonts w:cstheme="minorHAnsi"/>
        </w:rPr>
        <w:t xml:space="preserve"> </w:t>
      </w:r>
    </w:p>
    <w:p w14:paraId="251D6CDE" w14:textId="7C4159B2" w:rsidR="00CB3816" w:rsidRPr="00B20B91" w:rsidRDefault="008617A7" w:rsidP="00647759">
      <w:pPr>
        <w:jc w:val="both"/>
        <w:rPr>
          <w:rFonts w:cstheme="minorHAnsi"/>
        </w:rPr>
      </w:pPr>
      <w:r w:rsidRPr="00B20B91">
        <w:rPr>
          <w:rFonts w:cstheme="minorHAnsi"/>
          <w:b/>
          <w:noProof/>
          <w:lang w:eastAsia="sl-SI"/>
        </w:rPr>
        <w:drawing>
          <wp:inline distT="0" distB="0" distL="0" distR="0" wp14:anchorId="2DBBFE48" wp14:editId="6EB90AB0">
            <wp:extent cx="1727200" cy="702791"/>
            <wp:effectExtent l="0" t="0" r="6350" b="2540"/>
            <wp:docPr id="24" name="Slika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M logo barvni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479" cy="7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47AA" w:rsidRPr="00B20B91">
        <w:rPr>
          <w:rFonts w:cstheme="minorHAnsi"/>
        </w:rPr>
        <w:t xml:space="preserve">  </w:t>
      </w:r>
      <w:r w:rsidR="00C7133A" w:rsidRPr="00B20B91">
        <w:rPr>
          <w:rFonts w:cstheme="minorHAnsi"/>
        </w:rPr>
        <w:t xml:space="preserve"> </w:t>
      </w:r>
      <w:r w:rsidR="00CC7B02" w:rsidRPr="00B20B91">
        <w:rPr>
          <w:rFonts w:cstheme="minorHAnsi"/>
        </w:rPr>
        <w:tab/>
      </w:r>
      <w:r w:rsidR="00CC7B02" w:rsidRPr="00B20B91">
        <w:rPr>
          <w:rFonts w:cstheme="minorHAnsi"/>
        </w:rPr>
        <w:tab/>
      </w:r>
      <w:r w:rsidR="00647759">
        <w:rPr>
          <w:rFonts w:cstheme="minorHAnsi"/>
        </w:rPr>
        <w:t xml:space="preserve">    </w:t>
      </w:r>
      <w:r w:rsidR="00CC7B02" w:rsidRPr="00B20B91">
        <w:rPr>
          <w:rFonts w:cstheme="minorHAnsi"/>
        </w:rPr>
        <w:tab/>
      </w:r>
      <w:r w:rsidR="00AE47AA" w:rsidRPr="00B20B91">
        <w:rPr>
          <w:rFonts w:cstheme="minorHAnsi"/>
        </w:rPr>
        <w:t xml:space="preserve"> </w:t>
      </w:r>
      <w:r w:rsidR="00647759">
        <w:rPr>
          <w:rFonts w:cstheme="minorHAnsi"/>
        </w:rPr>
        <w:t xml:space="preserve">                                  </w:t>
      </w:r>
      <w:r w:rsidR="00AE47AA" w:rsidRPr="00B20B91">
        <w:rPr>
          <w:rFonts w:cstheme="minorHAnsi"/>
        </w:rPr>
        <w:t xml:space="preserve">     </w:t>
      </w:r>
      <w:r w:rsidR="00566894" w:rsidRPr="00B20B91">
        <w:rPr>
          <w:rFonts w:cstheme="minorHAnsi"/>
          <w:i/>
          <w:noProof/>
          <w:lang w:eastAsia="sl-SI"/>
        </w:rPr>
        <w:drawing>
          <wp:inline distT="0" distB="0" distL="0" distR="0" wp14:anchorId="07A437B4" wp14:editId="1A3AAE98">
            <wp:extent cx="1821571" cy="108294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ovensko_partnerstvo_za_tla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424" cy="108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7B02" w:rsidRPr="00B20B91">
        <w:rPr>
          <w:rFonts w:cstheme="minorHAnsi"/>
        </w:rPr>
        <w:tab/>
      </w:r>
    </w:p>
    <w:sectPr w:rsidR="00CB3816" w:rsidRPr="00B20B91" w:rsidSect="004B7750">
      <w:headerReference w:type="even" r:id="rId15"/>
      <w:headerReference w:type="default" r:id="rId16"/>
      <w:headerReference w:type="first" r:id="rId17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7D1BEF" w14:textId="77777777" w:rsidR="00A03CBE" w:rsidRDefault="00A03CBE" w:rsidP="002F62A1">
      <w:pPr>
        <w:spacing w:after="0" w:line="240" w:lineRule="auto"/>
      </w:pPr>
      <w:r>
        <w:separator/>
      </w:r>
    </w:p>
  </w:endnote>
  <w:endnote w:type="continuationSeparator" w:id="0">
    <w:p w14:paraId="7EF3EC83" w14:textId="77777777" w:rsidR="00A03CBE" w:rsidRDefault="00A03CBE" w:rsidP="002F62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CA9336" w14:textId="77777777" w:rsidR="00A03CBE" w:rsidRDefault="00A03CBE" w:rsidP="002F62A1">
      <w:pPr>
        <w:spacing w:after="0" w:line="240" w:lineRule="auto"/>
      </w:pPr>
      <w:r>
        <w:separator/>
      </w:r>
    </w:p>
  </w:footnote>
  <w:footnote w:type="continuationSeparator" w:id="0">
    <w:p w14:paraId="39D9A458" w14:textId="77777777" w:rsidR="00A03CBE" w:rsidRDefault="00A03CBE" w:rsidP="002F62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2406CD" w14:textId="2D74F053" w:rsidR="00526B44" w:rsidRDefault="00526B44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BC9E50" w14:textId="7A347053" w:rsidR="00526B44" w:rsidRDefault="00526B44">
    <w:pPr>
      <w:pStyle w:val="Glav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37C3B1" w14:textId="30BBBE01" w:rsidR="00526B44" w:rsidRDefault="00526B44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D70FE"/>
    <w:multiLevelType w:val="hybridMultilevel"/>
    <w:tmpl w:val="86B65D5A"/>
    <w:lvl w:ilvl="0" w:tplc="B6CC36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F6D06"/>
    <w:multiLevelType w:val="hybridMultilevel"/>
    <w:tmpl w:val="2C5AF314"/>
    <w:lvl w:ilvl="0" w:tplc="05EEE4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545C48"/>
    <w:multiLevelType w:val="hybridMultilevel"/>
    <w:tmpl w:val="F50EE35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drawingGridHorizontalSpacing w:val="105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DQzN7U0MDU0tzRU0lEKTi0uzszPAykwrgUAWBNI6iwAAAA="/>
  </w:docVars>
  <w:rsids>
    <w:rsidRoot w:val="00CB3816"/>
    <w:rsid w:val="000262D2"/>
    <w:rsid w:val="000444B9"/>
    <w:rsid w:val="00051EAE"/>
    <w:rsid w:val="00073BCD"/>
    <w:rsid w:val="000A170A"/>
    <w:rsid w:val="000F3E84"/>
    <w:rsid w:val="001124AE"/>
    <w:rsid w:val="00116BBF"/>
    <w:rsid w:val="001414A9"/>
    <w:rsid w:val="00143163"/>
    <w:rsid w:val="001D3795"/>
    <w:rsid w:val="001E4C15"/>
    <w:rsid w:val="00221855"/>
    <w:rsid w:val="002247F4"/>
    <w:rsid w:val="002453A0"/>
    <w:rsid w:val="002476F0"/>
    <w:rsid w:val="0025510A"/>
    <w:rsid w:val="00255E91"/>
    <w:rsid w:val="0026391D"/>
    <w:rsid w:val="00265863"/>
    <w:rsid w:val="00276089"/>
    <w:rsid w:val="002856D7"/>
    <w:rsid w:val="002A6C62"/>
    <w:rsid w:val="002C17FA"/>
    <w:rsid w:val="002F2128"/>
    <w:rsid w:val="002F62A1"/>
    <w:rsid w:val="00302D2C"/>
    <w:rsid w:val="00324A39"/>
    <w:rsid w:val="003459E4"/>
    <w:rsid w:val="00390B8B"/>
    <w:rsid w:val="003B4CB5"/>
    <w:rsid w:val="003C377F"/>
    <w:rsid w:val="003D15C8"/>
    <w:rsid w:val="004545D4"/>
    <w:rsid w:val="00454F9E"/>
    <w:rsid w:val="00491171"/>
    <w:rsid w:val="004A413D"/>
    <w:rsid w:val="004B7750"/>
    <w:rsid w:val="004C047D"/>
    <w:rsid w:val="00505848"/>
    <w:rsid w:val="005076C2"/>
    <w:rsid w:val="00526B44"/>
    <w:rsid w:val="00530AE9"/>
    <w:rsid w:val="005501EA"/>
    <w:rsid w:val="00566894"/>
    <w:rsid w:val="00567EE0"/>
    <w:rsid w:val="005A41D5"/>
    <w:rsid w:val="005A73BA"/>
    <w:rsid w:val="005B3088"/>
    <w:rsid w:val="005C371C"/>
    <w:rsid w:val="005E5BEC"/>
    <w:rsid w:val="006003B6"/>
    <w:rsid w:val="00607C25"/>
    <w:rsid w:val="00612BF9"/>
    <w:rsid w:val="0062456A"/>
    <w:rsid w:val="00634B92"/>
    <w:rsid w:val="00647759"/>
    <w:rsid w:val="00660E98"/>
    <w:rsid w:val="006A77E6"/>
    <w:rsid w:val="006B2958"/>
    <w:rsid w:val="006B3DBA"/>
    <w:rsid w:val="006C4427"/>
    <w:rsid w:val="006E4486"/>
    <w:rsid w:val="006E7E57"/>
    <w:rsid w:val="006F2F4E"/>
    <w:rsid w:val="006F3EF8"/>
    <w:rsid w:val="006F7C4B"/>
    <w:rsid w:val="00701CD5"/>
    <w:rsid w:val="00706DF1"/>
    <w:rsid w:val="00717B88"/>
    <w:rsid w:val="00730D79"/>
    <w:rsid w:val="007329EF"/>
    <w:rsid w:val="0075051C"/>
    <w:rsid w:val="007732F1"/>
    <w:rsid w:val="007838F4"/>
    <w:rsid w:val="00792262"/>
    <w:rsid w:val="007B68F5"/>
    <w:rsid w:val="007D2847"/>
    <w:rsid w:val="007D4AF6"/>
    <w:rsid w:val="008077F1"/>
    <w:rsid w:val="00812E96"/>
    <w:rsid w:val="0084522B"/>
    <w:rsid w:val="008617A7"/>
    <w:rsid w:val="00866B6F"/>
    <w:rsid w:val="00892E47"/>
    <w:rsid w:val="00897FB1"/>
    <w:rsid w:val="008C2643"/>
    <w:rsid w:val="008E4414"/>
    <w:rsid w:val="008E7579"/>
    <w:rsid w:val="00900D22"/>
    <w:rsid w:val="0091350C"/>
    <w:rsid w:val="0091682A"/>
    <w:rsid w:val="009177E0"/>
    <w:rsid w:val="00932E91"/>
    <w:rsid w:val="00953383"/>
    <w:rsid w:val="009536C1"/>
    <w:rsid w:val="009C0343"/>
    <w:rsid w:val="009F1966"/>
    <w:rsid w:val="00A03CBE"/>
    <w:rsid w:val="00A15DC6"/>
    <w:rsid w:val="00A16B6B"/>
    <w:rsid w:val="00A2587B"/>
    <w:rsid w:val="00A3608B"/>
    <w:rsid w:val="00A369B0"/>
    <w:rsid w:val="00A75FA8"/>
    <w:rsid w:val="00A77311"/>
    <w:rsid w:val="00AA45E3"/>
    <w:rsid w:val="00AC75C2"/>
    <w:rsid w:val="00AE47AA"/>
    <w:rsid w:val="00B162CE"/>
    <w:rsid w:val="00B20B91"/>
    <w:rsid w:val="00B212FB"/>
    <w:rsid w:val="00B300D6"/>
    <w:rsid w:val="00B82A1A"/>
    <w:rsid w:val="00BA1DF4"/>
    <w:rsid w:val="00BB12BF"/>
    <w:rsid w:val="00BB3EE4"/>
    <w:rsid w:val="00BE03C1"/>
    <w:rsid w:val="00BF338B"/>
    <w:rsid w:val="00C02CAC"/>
    <w:rsid w:val="00C05D26"/>
    <w:rsid w:val="00C0669D"/>
    <w:rsid w:val="00C36F04"/>
    <w:rsid w:val="00C413CE"/>
    <w:rsid w:val="00C5234C"/>
    <w:rsid w:val="00C56069"/>
    <w:rsid w:val="00C7133A"/>
    <w:rsid w:val="00C92A38"/>
    <w:rsid w:val="00CA5BC9"/>
    <w:rsid w:val="00CA5DCA"/>
    <w:rsid w:val="00CB3816"/>
    <w:rsid w:val="00CB3EE4"/>
    <w:rsid w:val="00CC7B02"/>
    <w:rsid w:val="00CD080A"/>
    <w:rsid w:val="00CD6A5C"/>
    <w:rsid w:val="00CD7E44"/>
    <w:rsid w:val="00CF4AF4"/>
    <w:rsid w:val="00D26E80"/>
    <w:rsid w:val="00D45E6A"/>
    <w:rsid w:val="00D5528B"/>
    <w:rsid w:val="00D74555"/>
    <w:rsid w:val="00D945E9"/>
    <w:rsid w:val="00DE3606"/>
    <w:rsid w:val="00DE3693"/>
    <w:rsid w:val="00DF13E9"/>
    <w:rsid w:val="00DF5325"/>
    <w:rsid w:val="00E17C2A"/>
    <w:rsid w:val="00E414AD"/>
    <w:rsid w:val="00E54DD3"/>
    <w:rsid w:val="00E850C2"/>
    <w:rsid w:val="00E96204"/>
    <w:rsid w:val="00EB0A6B"/>
    <w:rsid w:val="00EB22E7"/>
    <w:rsid w:val="00EB4B09"/>
    <w:rsid w:val="00EF13F3"/>
    <w:rsid w:val="00EF7A97"/>
    <w:rsid w:val="00F17D97"/>
    <w:rsid w:val="00F371A7"/>
    <w:rsid w:val="00F637D9"/>
    <w:rsid w:val="00F65F8C"/>
    <w:rsid w:val="00F70DE6"/>
    <w:rsid w:val="00F9087B"/>
    <w:rsid w:val="00F95A78"/>
    <w:rsid w:val="00FA6B45"/>
    <w:rsid w:val="00FA79D6"/>
    <w:rsid w:val="00FB1C2C"/>
    <w:rsid w:val="00FD5211"/>
    <w:rsid w:val="00FE152D"/>
    <w:rsid w:val="00FF4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743D2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AA45E3"/>
    <w:pPr>
      <w:spacing w:after="180" w:line="274" w:lineRule="auto"/>
    </w:pPr>
    <w:rPr>
      <w:sz w:val="21"/>
    </w:rPr>
  </w:style>
  <w:style w:type="paragraph" w:styleId="Naslov1">
    <w:name w:val="heading 1"/>
    <w:aliases w:val="NASLOV"/>
    <w:basedOn w:val="Navaden"/>
    <w:next w:val="Navaden"/>
    <w:link w:val="Naslov1Znak"/>
    <w:uiPriority w:val="9"/>
    <w:qFormat/>
    <w:rsid w:val="009C0343"/>
    <w:pPr>
      <w:keepNext/>
      <w:keepLines/>
      <w:spacing w:before="360" w:after="0" w:line="240" w:lineRule="auto"/>
      <w:outlineLvl w:val="0"/>
    </w:pPr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9C0343"/>
    <w:pPr>
      <w:keepNext/>
      <w:keepLines/>
      <w:spacing w:before="120" w:after="0" w:line="240" w:lineRule="auto"/>
      <w:outlineLvl w:val="1"/>
    </w:pPr>
    <w:rPr>
      <w:rFonts w:eastAsia="Times New Roman" w:cs="Times New Roman"/>
      <w:b/>
      <w:bCs/>
      <w:color w:val="AD010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9C0343"/>
    <w:pPr>
      <w:keepNext/>
      <w:keepLines/>
      <w:spacing w:before="20" w:after="0" w:line="240" w:lineRule="auto"/>
      <w:outlineLvl w:val="2"/>
    </w:pPr>
    <w:rPr>
      <w:rFonts w:ascii="Impact" w:eastAsia="Times New Roman" w:hAnsi="Impact" w:cs="Times New Roman"/>
      <w:bCs/>
      <w:color w:val="303030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9C0343"/>
    <w:pPr>
      <w:keepNext/>
      <w:keepLines/>
      <w:spacing w:before="200" w:after="0"/>
      <w:outlineLvl w:val="3"/>
    </w:pPr>
    <w:rPr>
      <w:rFonts w:eastAsia="Times New Roman" w:cs="Times New Roman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9C0343"/>
    <w:pPr>
      <w:keepNext/>
      <w:keepLines/>
      <w:spacing w:before="200" w:after="0"/>
      <w:outlineLvl w:val="4"/>
    </w:pPr>
    <w:rPr>
      <w:rFonts w:ascii="Impact" w:eastAsia="Times New Roman" w:hAnsi="Impact" w:cs="Times New Roman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9C0343"/>
    <w:pPr>
      <w:keepNext/>
      <w:keepLines/>
      <w:spacing w:before="200" w:after="0"/>
      <w:outlineLvl w:val="5"/>
    </w:pPr>
    <w:rPr>
      <w:rFonts w:ascii="Impact" w:eastAsia="Times New Roman" w:hAnsi="Impact" w:cs="Times New Roman"/>
      <w:iCs/>
      <w:color w:val="AD010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9C0343"/>
    <w:pPr>
      <w:keepNext/>
      <w:keepLines/>
      <w:spacing w:before="200" w:after="0"/>
      <w:outlineLvl w:val="6"/>
    </w:pPr>
    <w:rPr>
      <w:rFonts w:ascii="Impact" w:eastAsia="Times New Roman" w:hAnsi="Impact" w:cs="Times New Roman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9C0343"/>
    <w:pPr>
      <w:keepNext/>
      <w:keepLines/>
      <w:spacing w:before="200" w:after="0"/>
      <w:outlineLvl w:val="7"/>
    </w:pPr>
    <w:rPr>
      <w:rFonts w:ascii="Impact" w:eastAsia="Times New Roman" w:hAnsi="Impact" w:cs="Times New Roman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9C0343"/>
    <w:pPr>
      <w:keepNext/>
      <w:keepLines/>
      <w:spacing w:before="200" w:after="0"/>
      <w:outlineLvl w:val="8"/>
    </w:pPr>
    <w:rPr>
      <w:rFonts w:ascii="Impact" w:eastAsia="Times New Roman" w:hAnsi="Impact" w:cs="Times New Roman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"/>
    <w:link w:val="Naslov1"/>
    <w:uiPriority w:val="9"/>
    <w:rsid w:val="009C0343"/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character" w:customStyle="1" w:styleId="Naslov2Znak">
    <w:name w:val="Naslov 2 Znak"/>
    <w:link w:val="Naslov2"/>
    <w:uiPriority w:val="9"/>
    <w:semiHidden/>
    <w:rsid w:val="009C0343"/>
    <w:rPr>
      <w:rFonts w:eastAsia="Times New Roman" w:cs="Times New Roman"/>
      <w:b/>
      <w:bCs/>
      <w:color w:val="AD0101"/>
      <w:sz w:val="28"/>
      <w:szCs w:val="26"/>
    </w:rPr>
  </w:style>
  <w:style w:type="character" w:customStyle="1" w:styleId="Naslov3Znak">
    <w:name w:val="Naslov 3 Znak"/>
    <w:link w:val="Naslov3"/>
    <w:uiPriority w:val="9"/>
    <w:semiHidden/>
    <w:rsid w:val="009C0343"/>
    <w:rPr>
      <w:rFonts w:ascii="Impact" w:eastAsia="Times New Roman" w:hAnsi="Impact" w:cs="Times New Roman"/>
      <w:bCs/>
      <w:color w:val="303030"/>
      <w:spacing w:val="14"/>
      <w:sz w:val="24"/>
    </w:rPr>
  </w:style>
  <w:style w:type="character" w:customStyle="1" w:styleId="Naslov4Znak">
    <w:name w:val="Naslov 4 Znak"/>
    <w:link w:val="Naslov4"/>
    <w:uiPriority w:val="9"/>
    <w:semiHidden/>
    <w:rsid w:val="009C0343"/>
    <w:rPr>
      <w:rFonts w:eastAsia="Times New Roman" w:cs="Times New Roman"/>
      <w:b/>
      <w:bCs/>
      <w:i/>
      <w:iCs/>
      <w:color w:val="000000"/>
      <w:sz w:val="24"/>
    </w:rPr>
  </w:style>
  <w:style w:type="character" w:customStyle="1" w:styleId="Naslov5Znak">
    <w:name w:val="Naslov 5 Znak"/>
    <w:link w:val="Naslov5"/>
    <w:uiPriority w:val="9"/>
    <w:semiHidden/>
    <w:rsid w:val="009C0343"/>
    <w:rPr>
      <w:rFonts w:ascii="Impact" w:eastAsia="Times New Roman" w:hAnsi="Impact" w:cs="Times New Roman"/>
      <w:color w:val="000000"/>
    </w:rPr>
  </w:style>
  <w:style w:type="character" w:customStyle="1" w:styleId="Naslov6Znak">
    <w:name w:val="Naslov 6 Znak"/>
    <w:link w:val="Naslov6"/>
    <w:uiPriority w:val="9"/>
    <w:semiHidden/>
    <w:rsid w:val="009C0343"/>
    <w:rPr>
      <w:rFonts w:ascii="Impact" w:eastAsia="Times New Roman" w:hAnsi="Impact" w:cs="Times New Roman"/>
      <w:iCs/>
      <w:color w:val="AD0101"/>
    </w:rPr>
  </w:style>
  <w:style w:type="character" w:customStyle="1" w:styleId="Naslov7Znak">
    <w:name w:val="Naslov 7 Znak"/>
    <w:link w:val="Naslov7"/>
    <w:uiPriority w:val="9"/>
    <w:semiHidden/>
    <w:rsid w:val="009C0343"/>
    <w:rPr>
      <w:rFonts w:ascii="Impact" w:eastAsia="Times New Roman" w:hAnsi="Impact" w:cs="Times New Roman"/>
      <w:i/>
      <w:iCs/>
      <w:color w:val="000000"/>
    </w:rPr>
  </w:style>
  <w:style w:type="character" w:customStyle="1" w:styleId="Naslov8Znak">
    <w:name w:val="Naslov 8 Znak"/>
    <w:link w:val="Naslov8"/>
    <w:uiPriority w:val="9"/>
    <w:semiHidden/>
    <w:rsid w:val="009C0343"/>
    <w:rPr>
      <w:rFonts w:ascii="Impact" w:eastAsia="Times New Roman" w:hAnsi="Impact" w:cs="Times New Roman"/>
      <w:color w:val="000000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9C0343"/>
    <w:rPr>
      <w:rFonts w:ascii="Impact" w:eastAsia="Times New Roman" w:hAnsi="Impact" w:cs="Times New Roman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9C0343"/>
    <w:pPr>
      <w:spacing w:line="240" w:lineRule="auto"/>
    </w:pPr>
    <w:rPr>
      <w:rFonts w:ascii="Impact" w:hAnsi="Impact"/>
      <w:bCs/>
      <w:smallCaps/>
      <w:color w:val="303030"/>
      <w:spacing w:val="6"/>
      <w:sz w:val="22"/>
      <w:szCs w:val="18"/>
      <w:lang w:bidi="hi-IN"/>
    </w:rPr>
  </w:style>
  <w:style w:type="paragraph" w:styleId="Naslov">
    <w:name w:val="Title"/>
    <w:basedOn w:val="Navaden"/>
    <w:next w:val="Navaden"/>
    <w:link w:val="NaslovZnak"/>
    <w:uiPriority w:val="10"/>
    <w:qFormat/>
    <w:rsid w:val="009C0343"/>
    <w:pPr>
      <w:spacing w:after="120" w:line="240" w:lineRule="auto"/>
      <w:contextualSpacing/>
    </w:pPr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character" w:customStyle="1" w:styleId="NaslovZnak">
    <w:name w:val="Naslov Znak"/>
    <w:link w:val="Naslov"/>
    <w:uiPriority w:val="10"/>
    <w:rsid w:val="009C0343"/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9C0343"/>
    <w:pPr>
      <w:numPr>
        <w:ilvl w:val="1"/>
      </w:numPr>
    </w:pPr>
    <w:rPr>
      <w:iCs/>
      <w:color w:val="303030"/>
      <w:sz w:val="40"/>
      <w:szCs w:val="24"/>
      <w:lang w:bidi="hi-IN"/>
    </w:rPr>
  </w:style>
  <w:style w:type="character" w:customStyle="1" w:styleId="PodnaslovZnak">
    <w:name w:val="Podnaslov Znak"/>
    <w:link w:val="Podnaslov"/>
    <w:uiPriority w:val="11"/>
    <w:rsid w:val="009C0343"/>
    <w:rPr>
      <w:iCs/>
      <w:color w:val="303030"/>
      <w:sz w:val="40"/>
      <w:szCs w:val="24"/>
      <w:lang w:bidi="hi-IN"/>
    </w:rPr>
  </w:style>
  <w:style w:type="character" w:styleId="Krepko">
    <w:name w:val="Strong"/>
    <w:uiPriority w:val="22"/>
    <w:qFormat/>
    <w:rsid w:val="009C0343"/>
    <w:rPr>
      <w:b w:val="0"/>
      <w:bCs/>
      <w:i/>
      <w:color w:val="303030"/>
    </w:rPr>
  </w:style>
  <w:style w:type="character" w:styleId="Poudarek">
    <w:name w:val="Emphasis"/>
    <w:uiPriority w:val="20"/>
    <w:qFormat/>
    <w:rsid w:val="009C0343"/>
    <w:rPr>
      <w:b/>
      <w:i/>
      <w:iCs/>
    </w:rPr>
  </w:style>
  <w:style w:type="paragraph" w:styleId="Brezrazmikov">
    <w:name w:val="No Spacing"/>
    <w:link w:val="BrezrazmikovZnak"/>
    <w:uiPriority w:val="1"/>
    <w:qFormat/>
    <w:rsid w:val="009C0343"/>
    <w:pPr>
      <w:spacing w:after="0" w:line="240" w:lineRule="auto"/>
    </w:pPr>
  </w:style>
  <w:style w:type="paragraph" w:styleId="Odstavekseznama">
    <w:name w:val="List Paragraph"/>
    <w:basedOn w:val="Navaden"/>
    <w:link w:val="OdstavekseznamaZnak"/>
    <w:uiPriority w:val="34"/>
    <w:qFormat/>
    <w:rsid w:val="009C0343"/>
    <w:pPr>
      <w:spacing w:line="240" w:lineRule="auto"/>
      <w:ind w:left="720" w:hanging="288"/>
      <w:contextualSpacing/>
    </w:pPr>
    <w:rPr>
      <w:color w:val="303030"/>
    </w:rPr>
  </w:style>
  <w:style w:type="character" w:customStyle="1" w:styleId="OdstavekseznamaZnak">
    <w:name w:val="Odstavek seznama Znak"/>
    <w:link w:val="Odstavekseznama"/>
    <w:uiPriority w:val="34"/>
    <w:rsid w:val="009C0343"/>
    <w:rPr>
      <w:color w:val="303030"/>
      <w:sz w:val="21"/>
    </w:rPr>
  </w:style>
  <w:style w:type="paragraph" w:styleId="Citat">
    <w:name w:val="Quote"/>
    <w:basedOn w:val="Navaden"/>
    <w:next w:val="Navaden"/>
    <w:link w:val="CitatZnak"/>
    <w:uiPriority w:val="29"/>
    <w:qFormat/>
    <w:rsid w:val="009C0343"/>
    <w:pPr>
      <w:spacing w:after="0" w:line="360" w:lineRule="auto"/>
      <w:jc w:val="center"/>
    </w:pPr>
    <w:rPr>
      <w:b/>
      <w:i/>
      <w:iCs/>
      <w:color w:val="AD0101"/>
      <w:sz w:val="26"/>
      <w:lang w:bidi="hi-IN"/>
    </w:rPr>
  </w:style>
  <w:style w:type="character" w:customStyle="1" w:styleId="CitatZnak">
    <w:name w:val="Citat Znak"/>
    <w:link w:val="Citat"/>
    <w:uiPriority w:val="29"/>
    <w:rsid w:val="009C0343"/>
    <w:rPr>
      <w:b/>
      <w:i/>
      <w:iCs/>
      <w:color w:val="AD0101"/>
      <w:sz w:val="26"/>
      <w:lang w:bidi="hi-IN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9C0343"/>
    <w:pPr>
      <w:pBdr>
        <w:top w:val="single" w:sz="36" w:space="8" w:color="AD0101"/>
        <w:left w:val="single" w:sz="36" w:space="8" w:color="AD0101"/>
        <w:bottom w:val="single" w:sz="36" w:space="8" w:color="AD0101"/>
        <w:right w:val="single" w:sz="36" w:space="8" w:color="AD0101"/>
      </w:pBdr>
      <w:shd w:val="clear" w:color="auto" w:fill="AD0101"/>
      <w:spacing w:before="200" w:after="200" w:line="360" w:lineRule="auto"/>
      <w:ind w:left="259" w:right="259"/>
      <w:jc w:val="center"/>
    </w:pPr>
    <w:rPr>
      <w:rFonts w:ascii="Impact" w:eastAsia="Times New Roman" w:hAnsi="Impact"/>
      <w:bCs/>
      <w:iCs/>
      <w:color w:val="FFFFFF"/>
      <w:sz w:val="28"/>
      <w:lang w:bidi="hi-IN"/>
    </w:rPr>
  </w:style>
  <w:style w:type="character" w:customStyle="1" w:styleId="IntenzivencitatZnak">
    <w:name w:val="Intenziven citat Znak"/>
    <w:link w:val="Intenzivencitat"/>
    <w:uiPriority w:val="30"/>
    <w:rsid w:val="009C0343"/>
    <w:rPr>
      <w:rFonts w:ascii="Impact" w:eastAsia="Times New Roman" w:hAnsi="Impact"/>
      <w:bCs/>
      <w:iCs/>
      <w:color w:val="FFFFFF"/>
      <w:sz w:val="28"/>
      <w:shd w:val="clear" w:color="auto" w:fill="AD0101"/>
      <w:lang w:bidi="hi-IN"/>
    </w:rPr>
  </w:style>
  <w:style w:type="character" w:styleId="Neenpoudarek">
    <w:name w:val="Subtle Emphasis"/>
    <w:uiPriority w:val="19"/>
    <w:qFormat/>
    <w:rsid w:val="009C0343"/>
    <w:rPr>
      <w:i/>
      <w:iCs/>
      <w:color w:val="000000"/>
    </w:rPr>
  </w:style>
  <w:style w:type="character" w:styleId="Intenzivenpoudarek">
    <w:name w:val="Intense Emphasis"/>
    <w:uiPriority w:val="21"/>
    <w:qFormat/>
    <w:rsid w:val="009C0343"/>
    <w:rPr>
      <w:b/>
      <w:bCs/>
      <w:i/>
      <w:iCs/>
      <w:color w:val="AD0101"/>
    </w:rPr>
  </w:style>
  <w:style w:type="character" w:styleId="Neensklic">
    <w:name w:val="Subtle Reference"/>
    <w:uiPriority w:val="31"/>
    <w:qFormat/>
    <w:rsid w:val="009C0343"/>
    <w:rPr>
      <w:smallCaps/>
      <w:color w:val="000000"/>
      <w:u w:val="single"/>
    </w:rPr>
  </w:style>
  <w:style w:type="character" w:styleId="Intenzivensklic">
    <w:name w:val="Intense Reference"/>
    <w:uiPriority w:val="32"/>
    <w:qFormat/>
    <w:rsid w:val="009C0343"/>
    <w:rPr>
      <w:b w:val="0"/>
      <w:bCs/>
      <w:smallCaps/>
      <w:color w:val="AD0101"/>
      <w:spacing w:val="5"/>
      <w:u w:val="single"/>
    </w:rPr>
  </w:style>
  <w:style w:type="character" w:styleId="Naslovknjige">
    <w:name w:val="Book Title"/>
    <w:uiPriority w:val="33"/>
    <w:qFormat/>
    <w:rsid w:val="009C0343"/>
    <w:rPr>
      <w:b/>
      <w:bCs/>
      <w:caps/>
      <w:smallCaps w:val="0"/>
      <w:color w:val="303030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9C0343"/>
    <w:pPr>
      <w:spacing w:before="480" w:line="264" w:lineRule="auto"/>
      <w:outlineLvl w:val="9"/>
    </w:pPr>
    <w:rPr>
      <w:b/>
    </w:rPr>
  </w:style>
  <w:style w:type="character" w:customStyle="1" w:styleId="BrezrazmikovZnak">
    <w:name w:val="Brez razmikov Znak"/>
    <w:link w:val="Brezrazmikov"/>
    <w:uiPriority w:val="1"/>
    <w:rsid w:val="009C0343"/>
  </w:style>
  <w:style w:type="table" w:styleId="Tabelamrea">
    <w:name w:val="Table Grid"/>
    <w:basedOn w:val="Navadnatabela"/>
    <w:uiPriority w:val="59"/>
    <w:rsid w:val="00CB3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EB22E7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617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617A7"/>
    <w:rPr>
      <w:rFonts w:ascii="Tahoma" w:hAnsi="Tahoma" w:cs="Tahoma"/>
      <w:sz w:val="16"/>
      <w:szCs w:val="16"/>
    </w:rPr>
  </w:style>
  <w:style w:type="character" w:styleId="Pripombasklic">
    <w:name w:val="annotation reference"/>
    <w:basedOn w:val="Privzetapisavaodstavka"/>
    <w:uiPriority w:val="99"/>
    <w:semiHidden/>
    <w:unhideWhenUsed/>
    <w:rsid w:val="00E54DD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54DD3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E54DD3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54DD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E54DD3"/>
    <w:rPr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073BCD"/>
    <w:rPr>
      <w:color w:val="800080" w:themeColor="followed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003B6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2F62A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2F62A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2F62A1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526B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26B44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526B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26B44"/>
    <w:rPr>
      <w:sz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AA45E3"/>
    <w:pPr>
      <w:spacing w:after="180" w:line="274" w:lineRule="auto"/>
    </w:pPr>
    <w:rPr>
      <w:sz w:val="21"/>
    </w:rPr>
  </w:style>
  <w:style w:type="paragraph" w:styleId="Naslov1">
    <w:name w:val="heading 1"/>
    <w:aliases w:val="NASLOV"/>
    <w:basedOn w:val="Navaden"/>
    <w:next w:val="Navaden"/>
    <w:link w:val="Naslov1Znak"/>
    <w:uiPriority w:val="9"/>
    <w:qFormat/>
    <w:rsid w:val="009C0343"/>
    <w:pPr>
      <w:keepNext/>
      <w:keepLines/>
      <w:spacing w:before="360" w:after="0" w:line="240" w:lineRule="auto"/>
      <w:outlineLvl w:val="0"/>
    </w:pPr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9C0343"/>
    <w:pPr>
      <w:keepNext/>
      <w:keepLines/>
      <w:spacing w:before="120" w:after="0" w:line="240" w:lineRule="auto"/>
      <w:outlineLvl w:val="1"/>
    </w:pPr>
    <w:rPr>
      <w:rFonts w:eastAsia="Times New Roman" w:cs="Times New Roman"/>
      <w:b/>
      <w:bCs/>
      <w:color w:val="AD010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9C0343"/>
    <w:pPr>
      <w:keepNext/>
      <w:keepLines/>
      <w:spacing w:before="20" w:after="0" w:line="240" w:lineRule="auto"/>
      <w:outlineLvl w:val="2"/>
    </w:pPr>
    <w:rPr>
      <w:rFonts w:ascii="Impact" w:eastAsia="Times New Roman" w:hAnsi="Impact" w:cs="Times New Roman"/>
      <w:bCs/>
      <w:color w:val="303030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9C0343"/>
    <w:pPr>
      <w:keepNext/>
      <w:keepLines/>
      <w:spacing w:before="200" w:after="0"/>
      <w:outlineLvl w:val="3"/>
    </w:pPr>
    <w:rPr>
      <w:rFonts w:eastAsia="Times New Roman" w:cs="Times New Roman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9C0343"/>
    <w:pPr>
      <w:keepNext/>
      <w:keepLines/>
      <w:spacing w:before="200" w:after="0"/>
      <w:outlineLvl w:val="4"/>
    </w:pPr>
    <w:rPr>
      <w:rFonts w:ascii="Impact" w:eastAsia="Times New Roman" w:hAnsi="Impact" w:cs="Times New Roman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9C0343"/>
    <w:pPr>
      <w:keepNext/>
      <w:keepLines/>
      <w:spacing w:before="200" w:after="0"/>
      <w:outlineLvl w:val="5"/>
    </w:pPr>
    <w:rPr>
      <w:rFonts w:ascii="Impact" w:eastAsia="Times New Roman" w:hAnsi="Impact" w:cs="Times New Roman"/>
      <w:iCs/>
      <w:color w:val="AD010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9C0343"/>
    <w:pPr>
      <w:keepNext/>
      <w:keepLines/>
      <w:spacing w:before="200" w:after="0"/>
      <w:outlineLvl w:val="6"/>
    </w:pPr>
    <w:rPr>
      <w:rFonts w:ascii="Impact" w:eastAsia="Times New Roman" w:hAnsi="Impact" w:cs="Times New Roman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9C0343"/>
    <w:pPr>
      <w:keepNext/>
      <w:keepLines/>
      <w:spacing w:before="200" w:after="0"/>
      <w:outlineLvl w:val="7"/>
    </w:pPr>
    <w:rPr>
      <w:rFonts w:ascii="Impact" w:eastAsia="Times New Roman" w:hAnsi="Impact" w:cs="Times New Roman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9C0343"/>
    <w:pPr>
      <w:keepNext/>
      <w:keepLines/>
      <w:spacing w:before="200" w:after="0"/>
      <w:outlineLvl w:val="8"/>
    </w:pPr>
    <w:rPr>
      <w:rFonts w:ascii="Impact" w:eastAsia="Times New Roman" w:hAnsi="Impact" w:cs="Times New Roman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NASLOV Znak"/>
    <w:link w:val="Naslov1"/>
    <w:uiPriority w:val="9"/>
    <w:rsid w:val="009C0343"/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character" w:customStyle="1" w:styleId="Naslov2Znak">
    <w:name w:val="Naslov 2 Znak"/>
    <w:link w:val="Naslov2"/>
    <w:uiPriority w:val="9"/>
    <w:semiHidden/>
    <w:rsid w:val="009C0343"/>
    <w:rPr>
      <w:rFonts w:eastAsia="Times New Roman" w:cs="Times New Roman"/>
      <w:b/>
      <w:bCs/>
      <w:color w:val="AD0101"/>
      <w:sz w:val="28"/>
      <w:szCs w:val="26"/>
    </w:rPr>
  </w:style>
  <w:style w:type="character" w:customStyle="1" w:styleId="Naslov3Znak">
    <w:name w:val="Naslov 3 Znak"/>
    <w:link w:val="Naslov3"/>
    <w:uiPriority w:val="9"/>
    <w:semiHidden/>
    <w:rsid w:val="009C0343"/>
    <w:rPr>
      <w:rFonts w:ascii="Impact" w:eastAsia="Times New Roman" w:hAnsi="Impact" w:cs="Times New Roman"/>
      <w:bCs/>
      <w:color w:val="303030"/>
      <w:spacing w:val="14"/>
      <w:sz w:val="24"/>
    </w:rPr>
  </w:style>
  <w:style w:type="character" w:customStyle="1" w:styleId="Naslov4Znak">
    <w:name w:val="Naslov 4 Znak"/>
    <w:link w:val="Naslov4"/>
    <w:uiPriority w:val="9"/>
    <w:semiHidden/>
    <w:rsid w:val="009C0343"/>
    <w:rPr>
      <w:rFonts w:eastAsia="Times New Roman" w:cs="Times New Roman"/>
      <w:b/>
      <w:bCs/>
      <w:i/>
      <w:iCs/>
      <w:color w:val="000000"/>
      <w:sz w:val="24"/>
    </w:rPr>
  </w:style>
  <w:style w:type="character" w:customStyle="1" w:styleId="Naslov5Znak">
    <w:name w:val="Naslov 5 Znak"/>
    <w:link w:val="Naslov5"/>
    <w:uiPriority w:val="9"/>
    <w:semiHidden/>
    <w:rsid w:val="009C0343"/>
    <w:rPr>
      <w:rFonts w:ascii="Impact" w:eastAsia="Times New Roman" w:hAnsi="Impact" w:cs="Times New Roman"/>
      <w:color w:val="000000"/>
    </w:rPr>
  </w:style>
  <w:style w:type="character" w:customStyle="1" w:styleId="Naslov6Znak">
    <w:name w:val="Naslov 6 Znak"/>
    <w:link w:val="Naslov6"/>
    <w:uiPriority w:val="9"/>
    <w:semiHidden/>
    <w:rsid w:val="009C0343"/>
    <w:rPr>
      <w:rFonts w:ascii="Impact" w:eastAsia="Times New Roman" w:hAnsi="Impact" w:cs="Times New Roman"/>
      <w:iCs/>
      <w:color w:val="AD0101"/>
    </w:rPr>
  </w:style>
  <w:style w:type="character" w:customStyle="1" w:styleId="Naslov7Znak">
    <w:name w:val="Naslov 7 Znak"/>
    <w:link w:val="Naslov7"/>
    <w:uiPriority w:val="9"/>
    <w:semiHidden/>
    <w:rsid w:val="009C0343"/>
    <w:rPr>
      <w:rFonts w:ascii="Impact" w:eastAsia="Times New Roman" w:hAnsi="Impact" w:cs="Times New Roman"/>
      <w:i/>
      <w:iCs/>
      <w:color w:val="000000"/>
    </w:rPr>
  </w:style>
  <w:style w:type="character" w:customStyle="1" w:styleId="Naslov8Znak">
    <w:name w:val="Naslov 8 Znak"/>
    <w:link w:val="Naslov8"/>
    <w:uiPriority w:val="9"/>
    <w:semiHidden/>
    <w:rsid w:val="009C0343"/>
    <w:rPr>
      <w:rFonts w:ascii="Impact" w:eastAsia="Times New Roman" w:hAnsi="Impact" w:cs="Times New Roman"/>
      <w:color w:val="000000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9C0343"/>
    <w:rPr>
      <w:rFonts w:ascii="Impact" w:eastAsia="Times New Roman" w:hAnsi="Impact" w:cs="Times New Roman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9C0343"/>
    <w:pPr>
      <w:spacing w:line="240" w:lineRule="auto"/>
    </w:pPr>
    <w:rPr>
      <w:rFonts w:ascii="Impact" w:hAnsi="Impact"/>
      <w:bCs/>
      <w:smallCaps/>
      <w:color w:val="303030"/>
      <w:spacing w:val="6"/>
      <w:sz w:val="22"/>
      <w:szCs w:val="18"/>
      <w:lang w:bidi="hi-IN"/>
    </w:rPr>
  </w:style>
  <w:style w:type="paragraph" w:styleId="Naslov">
    <w:name w:val="Title"/>
    <w:basedOn w:val="Navaden"/>
    <w:next w:val="Navaden"/>
    <w:link w:val="NaslovZnak"/>
    <w:uiPriority w:val="10"/>
    <w:qFormat/>
    <w:rsid w:val="009C0343"/>
    <w:pPr>
      <w:spacing w:after="120" w:line="240" w:lineRule="auto"/>
      <w:contextualSpacing/>
    </w:pPr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character" w:customStyle="1" w:styleId="NaslovZnak">
    <w:name w:val="Naslov Znak"/>
    <w:link w:val="Naslov"/>
    <w:uiPriority w:val="10"/>
    <w:rsid w:val="009C0343"/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9C0343"/>
    <w:pPr>
      <w:numPr>
        <w:ilvl w:val="1"/>
      </w:numPr>
    </w:pPr>
    <w:rPr>
      <w:iCs/>
      <w:color w:val="303030"/>
      <w:sz w:val="40"/>
      <w:szCs w:val="24"/>
      <w:lang w:bidi="hi-IN"/>
    </w:rPr>
  </w:style>
  <w:style w:type="character" w:customStyle="1" w:styleId="PodnaslovZnak">
    <w:name w:val="Podnaslov Znak"/>
    <w:link w:val="Podnaslov"/>
    <w:uiPriority w:val="11"/>
    <w:rsid w:val="009C0343"/>
    <w:rPr>
      <w:iCs/>
      <w:color w:val="303030"/>
      <w:sz w:val="40"/>
      <w:szCs w:val="24"/>
      <w:lang w:bidi="hi-IN"/>
    </w:rPr>
  </w:style>
  <w:style w:type="character" w:styleId="Krepko">
    <w:name w:val="Strong"/>
    <w:uiPriority w:val="22"/>
    <w:qFormat/>
    <w:rsid w:val="009C0343"/>
    <w:rPr>
      <w:b w:val="0"/>
      <w:bCs/>
      <w:i/>
      <w:color w:val="303030"/>
    </w:rPr>
  </w:style>
  <w:style w:type="character" w:styleId="Poudarek">
    <w:name w:val="Emphasis"/>
    <w:uiPriority w:val="20"/>
    <w:qFormat/>
    <w:rsid w:val="009C0343"/>
    <w:rPr>
      <w:b/>
      <w:i/>
      <w:iCs/>
    </w:rPr>
  </w:style>
  <w:style w:type="paragraph" w:styleId="Brezrazmikov">
    <w:name w:val="No Spacing"/>
    <w:link w:val="BrezrazmikovZnak"/>
    <w:uiPriority w:val="1"/>
    <w:qFormat/>
    <w:rsid w:val="009C0343"/>
    <w:pPr>
      <w:spacing w:after="0" w:line="240" w:lineRule="auto"/>
    </w:pPr>
  </w:style>
  <w:style w:type="paragraph" w:styleId="Odstavekseznama">
    <w:name w:val="List Paragraph"/>
    <w:basedOn w:val="Navaden"/>
    <w:link w:val="OdstavekseznamaZnak"/>
    <w:uiPriority w:val="34"/>
    <w:qFormat/>
    <w:rsid w:val="009C0343"/>
    <w:pPr>
      <w:spacing w:line="240" w:lineRule="auto"/>
      <w:ind w:left="720" w:hanging="288"/>
      <w:contextualSpacing/>
    </w:pPr>
    <w:rPr>
      <w:color w:val="303030"/>
    </w:rPr>
  </w:style>
  <w:style w:type="character" w:customStyle="1" w:styleId="OdstavekseznamaZnak">
    <w:name w:val="Odstavek seznama Znak"/>
    <w:link w:val="Odstavekseznama"/>
    <w:uiPriority w:val="34"/>
    <w:rsid w:val="009C0343"/>
    <w:rPr>
      <w:color w:val="303030"/>
      <w:sz w:val="21"/>
    </w:rPr>
  </w:style>
  <w:style w:type="paragraph" w:styleId="Citat">
    <w:name w:val="Quote"/>
    <w:basedOn w:val="Navaden"/>
    <w:next w:val="Navaden"/>
    <w:link w:val="CitatZnak"/>
    <w:uiPriority w:val="29"/>
    <w:qFormat/>
    <w:rsid w:val="009C0343"/>
    <w:pPr>
      <w:spacing w:after="0" w:line="360" w:lineRule="auto"/>
      <w:jc w:val="center"/>
    </w:pPr>
    <w:rPr>
      <w:b/>
      <w:i/>
      <w:iCs/>
      <w:color w:val="AD0101"/>
      <w:sz w:val="26"/>
      <w:lang w:bidi="hi-IN"/>
    </w:rPr>
  </w:style>
  <w:style w:type="character" w:customStyle="1" w:styleId="CitatZnak">
    <w:name w:val="Citat Znak"/>
    <w:link w:val="Citat"/>
    <w:uiPriority w:val="29"/>
    <w:rsid w:val="009C0343"/>
    <w:rPr>
      <w:b/>
      <w:i/>
      <w:iCs/>
      <w:color w:val="AD0101"/>
      <w:sz w:val="26"/>
      <w:lang w:bidi="hi-IN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9C0343"/>
    <w:pPr>
      <w:pBdr>
        <w:top w:val="single" w:sz="36" w:space="8" w:color="AD0101"/>
        <w:left w:val="single" w:sz="36" w:space="8" w:color="AD0101"/>
        <w:bottom w:val="single" w:sz="36" w:space="8" w:color="AD0101"/>
        <w:right w:val="single" w:sz="36" w:space="8" w:color="AD0101"/>
      </w:pBdr>
      <w:shd w:val="clear" w:color="auto" w:fill="AD0101"/>
      <w:spacing w:before="200" w:after="200" w:line="360" w:lineRule="auto"/>
      <w:ind w:left="259" w:right="259"/>
      <w:jc w:val="center"/>
    </w:pPr>
    <w:rPr>
      <w:rFonts w:ascii="Impact" w:eastAsia="Times New Roman" w:hAnsi="Impact"/>
      <w:bCs/>
      <w:iCs/>
      <w:color w:val="FFFFFF"/>
      <w:sz w:val="28"/>
      <w:lang w:bidi="hi-IN"/>
    </w:rPr>
  </w:style>
  <w:style w:type="character" w:customStyle="1" w:styleId="IntenzivencitatZnak">
    <w:name w:val="Intenziven citat Znak"/>
    <w:link w:val="Intenzivencitat"/>
    <w:uiPriority w:val="30"/>
    <w:rsid w:val="009C0343"/>
    <w:rPr>
      <w:rFonts w:ascii="Impact" w:eastAsia="Times New Roman" w:hAnsi="Impact"/>
      <w:bCs/>
      <w:iCs/>
      <w:color w:val="FFFFFF"/>
      <w:sz w:val="28"/>
      <w:shd w:val="clear" w:color="auto" w:fill="AD0101"/>
      <w:lang w:bidi="hi-IN"/>
    </w:rPr>
  </w:style>
  <w:style w:type="character" w:styleId="Neenpoudarek">
    <w:name w:val="Subtle Emphasis"/>
    <w:uiPriority w:val="19"/>
    <w:qFormat/>
    <w:rsid w:val="009C0343"/>
    <w:rPr>
      <w:i/>
      <w:iCs/>
      <w:color w:val="000000"/>
    </w:rPr>
  </w:style>
  <w:style w:type="character" w:styleId="Intenzivenpoudarek">
    <w:name w:val="Intense Emphasis"/>
    <w:uiPriority w:val="21"/>
    <w:qFormat/>
    <w:rsid w:val="009C0343"/>
    <w:rPr>
      <w:b/>
      <w:bCs/>
      <w:i/>
      <w:iCs/>
      <w:color w:val="AD0101"/>
    </w:rPr>
  </w:style>
  <w:style w:type="character" w:styleId="Neensklic">
    <w:name w:val="Subtle Reference"/>
    <w:uiPriority w:val="31"/>
    <w:qFormat/>
    <w:rsid w:val="009C0343"/>
    <w:rPr>
      <w:smallCaps/>
      <w:color w:val="000000"/>
      <w:u w:val="single"/>
    </w:rPr>
  </w:style>
  <w:style w:type="character" w:styleId="Intenzivensklic">
    <w:name w:val="Intense Reference"/>
    <w:uiPriority w:val="32"/>
    <w:qFormat/>
    <w:rsid w:val="009C0343"/>
    <w:rPr>
      <w:b w:val="0"/>
      <w:bCs/>
      <w:smallCaps/>
      <w:color w:val="AD0101"/>
      <w:spacing w:val="5"/>
      <w:u w:val="single"/>
    </w:rPr>
  </w:style>
  <w:style w:type="character" w:styleId="Naslovknjige">
    <w:name w:val="Book Title"/>
    <w:uiPriority w:val="33"/>
    <w:qFormat/>
    <w:rsid w:val="009C0343"/>
    <w:rPr>
      <w:b/>
      <w:bCs/>
      <w:caps/>
      <w:smallCaps w:val="0"/>
      <w:color w:val="303030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9C0343"/>
    <w:pPr>
      <w:spacing w:before="480" w:line="264" w:lineRule="auto"/>
      <w:outlineLvl w:val="9"/>
    </w:pPr>
    <w:rPr>
      <w:b/>
    </w:rPr>
  </w:style>
  <w:style w:type="character" w:customStyle="1" w:styleId="BrezrazmikovZnak">
    <w:name w:val="Brez razmikov Znak"/>
    <w:link w:val="Brezrazmikov"/>
    <w:uiPriority w:val="1"/>
    <w:rsid w:val="009C0343"/>
  </w:style>
  <w:style w:type="table" w:styleId="Tabelamrea">
    <w:name w:val="Table Grid"/>
    <w:basedOn w:val="Navadnatabela"/>
    <w:uiPriority w:val="59"/>
    <w:rsid w:val="00CB3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EB22E7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617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617A7"/>
    <w:rPr>
      <w:rFonts w:ascii="Tahoma" w:hAnsi="Tahoma" w:cs="Tahoma"/>
      <w:sz w:val="16"/>
      <w:szCs w:val="16"/>
    </w:rPr>
  </w:style>
  <w:style w:type="character" w:styleId="Pripombasklic">
    <w:name w:val="annotation reference"/>
    <w:basedOn w:val="Privzetapisavaodstavka"/>
    <w:uiPriority w:val="99"/>
    <w:semiHidden/>
    <w:unhideWhenUsed/>
    <w:rsid w:val="00E54DD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E54DD3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E54DD3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E54DD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E54DD3"/>
    <w:rPr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073BCD"/>
    <w:rPr>
      <w:color w:val="800080" w:themeColor="followed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003B6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2F62A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2F62A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2F62A1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526B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26B44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526B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26B44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vimeo.com/event/512070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acebook.com/Planinskimuzej/?ref=br_rs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0810F5-114B-475A-AEE9-4EA668930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9</Words>
  <Characters>3530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ZIP</Company>
  <LinksUpToDate>false</LinksUpToDate>
  <CharactersWithSpaces>4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da.Lovrencic</dc:creator>
  <cp:lastModifiedBy>Saso.Voros</cp:lastModifiedBy>
  <cp:revision>2</cp:revision>
  <cp:lastPrinted>2020-10-19T06:41:00Z</cp:lastPrinted>
  <dcterms:created xsi:type="dcterms:W3CDTF">2020-12-01T09:12:00Z</dcterms:created>
  <dcterms:modified xsi:type="dcterms:W3CDTF">2020-12-01T09:12:00Z</dcterms:modified>
</cp:coreProperties>
</file>